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3E19" w:rsidRPr="009326E2" w:rsidRDefault="007430C6" w:rsidP="007D5AC2">
      <w:pPr>
        <w:jc w:val="right"/>
        <w:rPr>
          <w:sz w:val="28"/>
          <w:szCs w:val="28"/>
          <w:lang w:val="en-AU"/>
        </w:rPr>
      </w:pPr>
      <w:r w:rsidRPr="009326E2">
        <w:rPr>
          <w:noProof/>
          <w:sz w:val="36"/>
          <w:lang w:val="en-AU" w:eastAsia="en-AU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4857750</wp:posOffset>
            </wp:positionH>
            <wp:positionV relativeFrom="paragraph">
              <wp:posOffset>-215480</wp:posOffset>
            </wp:positionV>
            <wp:extent cx="1186157" cy="1088531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TM Logo (1458x1338)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86157" cy="10885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  <w:r w:rsidR="00EE3E19" w:rsidRPr="009326E2">
        <w:rPr>
          <w:sz w:val="36"/>
          <w:lang w:val="en-AU"/>
        </w:rPr>
        <w:tab/>
      </w:r>
    </w:p>
    <w:p w:rsidR="007430C6" w:rsidRPr="009326E2" w:rsidRDefault="007430C6" w:rsidP="007430C6">
      <w:pPr>
        <w:rPr>
          <w:b/>
          <w:color w:val="00B050"/>
          <w:sz w:val="28"/>
          <w:szCs w:val="28"/>
          <w:lang w:val="en-AU"/>
        </w:rPr>
      </w:pPr>
      <w:r w:rsidRPr="006E0482">
        <w:rPr>
          <w:b/>
          <w:color w:val="00B050"/>
          <w:sz w:val="28"/>
          <w:szCs w:val="28"/>
          <w:lang w:val="en-AU"/>
        </w:rPr>
        <w:t xml:space="preserve">National </w:t>
      </w:r>
      <w:r w:rsidRPr="009326E2">
        <w:rPr>
          <w:b/>
          <w:color w:val="000000" w:themeColor="text1"/>
          <w:sz w:val="28"/>
          <w:szCs w:val="28"/>
          <w:lang w:val="en-AU"/>
        </w:rPr>
        <w:t xml:space="preserve">Training Masters - Smart and Skilled </w:t>
      </w:r>
    </w:p>
    <w:p w:rsidR="00595941" w:rsidRPr="009326E2" w:rsidRDefault="00595941" w:rsidP="00595941">
      <w:pPr>
        <w:rPr>
          <w:sz w:val="28"/>
          <w:szCs w:val="28"/>
          <w:lang w:val="en-AU"/>
        </w:rPr>
      </w:pPr>
      <w:r w:rsidRPr="009326E2">
        <w:rPr>
          <w:sz w:val="28"/>
          <w:szCs w:val="28"/>
          <w:lang w:val="en-AU"/>
        </w:rPr>
        <w:t>Enrolment Form 201</w:t>
      </w:r>
      <w:r w:rsidR="00EE3E19" w:rsidRPr="009326E2">
        <w:rPr>
          <w:sz w:val="28"/>
          <w:szCs w:val="28"/>
          <w:lang w:val="en-AU"/>
        </w:rPr>
        <w:t>8</w:t>
      </w:r>
      <w:r w:rsidRPr="009326E2">
        <w:rPr>
          <w:sz w:val="28"/>
          <w:szCs w:val="28"/>
          <w:lang w:val="en-AU"/>
        </w:rPr>
        <w:t xml:space="preserve"> </w:t>
      </w:r>
    </w:p>
    <w:p w:rsidR="007D5AC2" w:rsidRPr="009326E2" w:rsidRDefault="007D5AC2" w:rsidP="00595941">
      <w:pPr>
        <w:rPr>
          <w:sz w:val="28"/>
          <w:szCs w:val="28"/>
          <w:lang w:val="en-AU"/>
        </w:rPr>
      </w:pPr>
    </w:p>
    <w:p w:rsidR="008E0985" w:rsidRPr="009326E2" w:rsidRDefault="007430C6" w:rsidP="00595941">
      <w:pPr>
        <w:rPr>
          <w:sz w:val="28"/>
          <w:szCs w:val="28"/>
          <w:lang w:val="en-AU"/>
        </w:rPr>
      </w:pPr>
      <w:r w:rsidRPr="009326E2">
        <w:rPr>
          <w:noProof/>
          <w:sz w:val="28"/>
          <w:szCs w:val="28"/>
          <w:lang w:val="en-AU"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227602E" wp14:editId="6BA1C4E9">
                <wp:simplePos x="0" y="0"/>
                <wp:positionH relativeFrom="column">
                  <wp:posOffset>0</wp:posOffset>
                </wp:positionH>
                <wp:positionV relativeFrom="paragraph">
                  <wp:posOffset>831850</wp:posOffset>
                </wp:positionV>
                <wp:extent cx="5897880" cy="222250"/>
                <wp:effectExtent l="0" t="0" r="26670" b="2540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880" cy="22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30C6" w:rsidRPr="009218A4" w:rsidRDefault="0093687F" w:rsidP="007430C6">
                            <w:pPr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46438579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430C6" w:rsidRPr="009218A4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9218A4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Classroom based  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  </w:t>
                            </w:r>
                            <w:r w:rsidR="007430C6" w:rsidRPr="009218A4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-153595154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430C6" w:rsidRPr="009218A4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9218A4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Correspondence/Online 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     </w:t>
                            </w:r>
                            <w:r w:rsidR="007430C6" w:rsidRPr="009218A4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-79614837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430C6" w:rsidRPr="009218A4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9218A4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Correspondence + Tutorial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  <w:r w:rsidR="007430C6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  </w:t>
                            </w:r>
                            <w:r w:rsidR="007430C6" w:rsidRPr="009218A4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34321468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430C6" w:rsidRPr="009218A4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9218A4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RPL   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-159007296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430C6" w:rsidRPr="009218A4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9218A4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One-to-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27602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65.5pt;width:464.4pt;height:17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" fillcolor="white [3201]" strokeweight=".5pt">
                <v:textbox>
                  <w:txbxContent>
                    <w:p w:rsidR="007430C6" w:rsidRPr="009218A4" w:rsidRDefault="0093687F" w:rsidP="007430C6">
                      <w:pP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46438579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430C6" w:rsidRPr="009218A4"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 w:rsidR="007430C6" w:rsidRPr="009218A4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Classroom based   </w:t>
                      </w:r>
                      <w:r w:rsidR="007430C6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  </w:t>
                      </w:r>
                      <w:r w:rsidR="007430C6" w:rsidRPr="009218A4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-153595154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430C6" w:rsidRPr="009218A4"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 w:rsidR="007430C6" w:rsidRPr="009218A4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Correspondence/Online  </w:t>
                      </w:r>
                      <w:r w:rsidR="007430C6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     </w:t>
                      </w:r>
                      <w:r w:rsidR="007430C6" w:rsidRPr="009218A4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-79614837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430C6" w:rsidRPr="009218A4"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 w:rsidR="007430C6" w:rsidRPr="009218A4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Correspondence + Tutorial </w:t>
                      </w:r>
                      <w:r w:rsidR="007430C6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</w:t>
                      </w:r>
                      <w:bookmarkStart w:id="1" w:name="_GoBack"/>
                      <w:bookmarkEnd w:id="1"/>
                      <w:r w:rsidR="007430C6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  </w:t>
                      </w:r>
                      <w:r w:rsidR="007430C6" w:rsidRPr="009218A4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34321468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430C6" w:rsidRPr="009218A4"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 w:rsidR="007430C6" w:rsidRPr="009218A4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RPL   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-159007296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430C6" w:rsidRPr="009218A4"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 w:rsidR="007430C6" w:rsidRPr="009218A4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One-to-one</w:t>
                      </w:r>
                    </w:p>
                  </w:txbxContent>
                </v:textbox>
              </v:shape>
            </w:pict>
          </mc:Fallback>
        </mc:AlternateContent>
      </w:r>
      <w:r w:rsidRPr="009326E2">
        <w:rPr>
          <w:noProof/>
          <w:sz w:val="28"/>
          <w:szCs w:val="28"/>
          <w:lang w:val="en-AU"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2D1CA8C" wp14:editId="05542DF0">
                <wp:simplePos x="0" y="0"/>
                <wp:positionH relativeFrom="column">
                  <wp:posOffset>1905</wp:posOffset>
                </wp:positionH>
                <wp:positionV relativeFrom="paragraph">
                  <wp:posOffset>-635</wp:posOffset>
                </wp:positionV>
                <wp:extent cx="5897880" cy="709613"/>
                <wp:effectExtent l="0" t="0" r="26670" b="146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880" cy="7096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30C6" w:rsidRPr="009326E2" w:rsidRDefault="007430C6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Course (please check </w:t>
                            </w:r>
                            <w:r w:rsidR="009326E2"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sym w:font="Wingdings" w:char="F078"/>
                            </w:r>
                            <w:r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the course(s) you are enrolling in) these courses are government subsidised under </w:t>
                            </w:r>
                            <w:hyperlink r:id="rId8" w:history="1">
                              <w:r w:rsidRPr="009326E2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</w:rPr>
                                <w:t>Smart and Skilled</w:t>
                              </w:r>
                            </w:hyperlink>
                            <w:r w:rsidRPr="009326E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7430C6" w:rsidRPr="00403CC3" w:rsidRDefault="0093687F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id w:val="9087354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430C6" w:rsidRPr="00403CC3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403CC3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BSB41415 Cert</w:t>
                            </w:r>
                            <w:r w:rsidR="009326E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ificate</w:t>
                            </w:r>
                            <w:r w:rsidR="007430C6" w:rsidRPr="00403CC3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IV Work Health and Safety</w:t>
                            </w:r>
                          </w:p>
                          <w:p w:rsidR="007430C6" w:rsidRPr="00403CC3" w:rsidRDefault="0093687F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id w:val="123790001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430C6" w:rsidRPr="00403CC3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403CC3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BSB51315 Diploma Work Health and Safety   </w:t>
                            </w:r>
                          </w:p>
                          <w:p w:rsidR="007430C6" w:rsidRPr="00403CC3" w:rsidRDefault="0093687F" w:rsidP="007430C6">
                            <w:pPr>
                              <w:spacing w:line="276" w:lineRule="auto"/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/>
                                  <w:sz w:val="18"/>
                                  <w:szCs w:val="16"/>
                                </w:rPr>
                                <w:id w:val="106036467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430C6" w:rsidRPr="00403CC3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7430C6" w:rsidRPr="00403CC3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BSB42015 Cert</w:t>
                            </w:r>
                            <w:r w:rsidR="009326E2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>ificate</w:t>
                            </w:r>
                            <w:r w:rsidR="007430C6" w:rsidRPr="00403CC3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 xml:space="preserve"> IV Leadership &amp; Management</w:t>
                            </w:r>
                            <w:r w:rsidR="007430C6" w:rsidRPr="00403CC3">
                              <w:rPr>
                                <w:rFonts w:asciiTheme="minorHAnsi" w:hAnsiTheme="minorHAnsi"/>
                                <w:sz w:val="18"/>
                                <w:szCs w:val="16"/>
                              </w:rPr>
                              <w:tab/>
                            </w:r>
                          </w:p>
                          <w:p w:rsidR="007430C6" w:rsidRPr="00A52E46" w:rsidRDefault="007430C6" w:rsidP="007430C6">
                            <w:pPr>
                              <w:spacing w:line="276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F554F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ab/>
                            </w:r>
                            <w:r w:rsidRPr="00595941">
                              <w:rPr>
                                <w:rFonts w:asciiTheme="minorHAnsi" w:hAnsiTheme="minorHAnsi"/>
                                <w:b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595941"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1CA8C" id="Text Box 4" o:spid="_x0000_s1027" type="#_x0000_t202" style="position:absolute;margin-left:.15pt;margin-top:-.05pt;width:464.4pt;height:55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" fillcolor="white [3201]" strokeweight=".5pt">
                <v:textbox>
                  <w:txbxContent>
                    <w:p w:rsidR="007430C6" w:rsidRPr="009326E2" w:rsidRDefault="007430C6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Course (please check </w:t>
                      </w:r>
                      <w:r w:rsidR="009326E2"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sym w:font="Wingdings" w:char="F078"/>
                      </w:r>
                      <w:r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the course(s) you are enrolling in) these courses are government subsidised under </w:t>
                      </w:r>
                      <w:hyperlink r:id="rId9" w:history="1">
                        <w:r w:rsidRPr="009326E2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</w:rPr>
                          <w:t>Smart and Skilled</w:t>
                        </w:r>
                      </w:hyperlink>
                      <w:r w:rsidRPr="009326E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</w:p>
                    <w:p w:rsidR="007430C6" w:rsidRPr="00403CC3" w:rsidRDefault="0093687F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8"/>
                          <w:szCs w:val="16"/>
                        </w:rPr>
                      </w:pP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id w:val="9087354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430C6" w:rsidRPr="00403CC3">
                            <w:rPr>
                              <w:rFonts w:ascii="MS Gothic" w:eastAsia="MS Gothic" w:hAnsi="MS Gothic" w:hint="eastAsia"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403CC3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BSB41415 Cert</w:t>
                      </w:r>
                      <w:r w:rsidR="009326E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ificate</w:t>
                      </w:r>
                      <w:r w:rsidR="007430C6" w:rsidRPr="00403CC3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IV Work Health and Safety</w:t>
                      </w:r>
                    </w:p>
                    <w:p w:rsidR="007430C6" w:rsidRPr="00403CC3" w:rsidRDefault="0093687F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8"/>
                          <w:szCs w:val="16"/>
                        </w:rPr>
                      </w:pP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id w:val="123790001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430C6" w:rsidRPr="00403CC3">
                            <w:rPr>
                              <w:rFonts w:ascii="MS Gothic" w:eastAsia="MS Gothic" w:hAnsi="MS Gothic" w:hint="eastAsia"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403CC3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BSB51315 Diploma Work Health and Safety   </w:t>
                      </w:r>
                    </w:p>
                    <w:p w:rsidR="007430C6" w:rsidRPr="00403CC3" w:rsidRDefault="0093687F" w:rsidP="007430C6">
                      <w:pPr>
                        <w:spacing w:line="276" w:lineRule="auto"/>
                        <w:rPr>
                          <w:rFonts w:asciiTheme="minorHAnsi" w:hAnsiTheme="minorHAnsi"/>
                          <w:sz w:val="18"/>
                          <w:szCs w:val="16"/>
                        </w:rPr>
                      </w:pPr>
                      <w:sdt>
                        <w:sdtPr>
                          <w:rPr>
                            <w:rFonts w:asciiTheme="minorHAnsi" w:hAnsiTheme="minorHAnsi"/>
                            <w:sz w:val="18"/>
                            <w:szCs w:val="16"/>
                          </w:rPr>
                          <w:id w:val="106036467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430C6" w:rsidRPr="00403CC3">
                            <w:rPr>
                              <w:rFonts w:ascii="MS Gothic" w:eastAsia="MS Gothic" w:hAnsi="MS Gothic" w:hint="eastAsia"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7430C6" w:rsidRPr="00403CC3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BSB42015 Cert</w:t>
                      </w:r>
                      <w:r w:rsidR="009326E2">
                        <w:rPr>
                          <w:rFonts w:asciiTheme="minorHAnsi" w:hAnsiTheme="minorHAnsi"/>
                          <w:sz w:val="18"/>
                          <w:szCs w:val="16"/>
                        </w:rPr>
                        <w:t>ificate</w:t>
                      </w:r>
                      <w:r w:rsidR="007430C6" w:rsidRPr="00403CC3">
                        <w:rPr>
                          <w:rFonts w:asciiTheme="minorHAnsi" w:hAnsiTheme="minorHAnsi"/>
                          <w:sz w:val="18"/>
                          <w:szCs w:val="16"/>
                        </w:rPr>
                        <w:t xml:space="preserve"> IV Leadership &amp; Management</w:t>
                      </w:r>
                      <w:r w:rsidR="007430C6" w:rsidRPr="00403CC3">
                        <w:rPr>
                          <w:rFonts w:asciiTheme="minorHAnsi" w:hAnsiTheme="minorHAnsi"/>
                          <w:sz w:val="18"/>
                          <w:szCs w:val="16"/>
                        </w:rPr>
                        <w:tab/>
                      </w:r>
                    </w:p>
                    <w:p w:rsidR="007430C6" w:rsidRPr="00A52E46" w:rsidRDefault="007430C6" w:rsidP="007430C6">
                      <w:pPr>
                        <w:spacing w:line="276" w:lineRule="auto"/>
                        <w:rPr>
                          <w:b/>
                          <w:sz w:val="18"/>
                          <w:szCs w:val="18"/>
                        </w:rPr>
                      </w:pPr>
                      <w:r w:rsidRPr="00F554F0">
                        <w:rPr>
                          <w:rFonts w:asciiTheme="minorHAnsi" w:hAnsiTheme="minorHAnsi"/>
                          <w:sz w:val="16"/>
                          <w:szCs w:val="16"/>
                        </w:rPr>
                        <w:tab/>
                      </w:r>
                      <w:r w:rsidRPr="00595941">
                        <w:rPr>
                          <w:rFonts w:asciiTheme="minorHAnsi" w:hAnsiTheme="minorHAnsi"/>
                          <w:b/>
                          <w:sz w:val="16"/>
                          <w:szCs w:val="16"/>
                        </w:rPr>
                        <w:t xml:space="preserve">   </w:t>
                      </w:r>
                      <w:r w:rsidRPr="00595941"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b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="002F78C4" w:rsidRPr="009326E2" w:rsidRDefault="002F78C4">
      <w:pPr>
        <w:rPr>
          <w:b/>
          <w:sz w:val="28"/>
          <w:szCs w:val="28"/>
          <w:lang w:val="en-AU"/>
        </w:rPr>
      </w:pPr>
    </w:p>
    <w:p w:rsidR="002C70A0" w:rsidRPr="009326E2" w:rsidRDefault="002C70A0">
      <w:pPr>
        <w:rPr>
          <w:b/>
          <w:sz w:val="28"/>
          <w:szCs w:val="28"/>
          <w:lang w:val="en-AU"/>
        </w:rPr>
      </w:pPr>
    </w:p>
    <w:p w:rsidR="002C70A0" w:rsidRPr="009326E2" w:rsidRDefault="002C70A0">
      <w:pPr>
        <w:rPr>
          <w:b/>
          <w:sz w:val="28"/>
          <w:szCs w:val="28"/>
          <w:lang w:val="en-AU"/>
        </w:rPr>
      </w:pPr>
    </w:p>
    <w:p w:rsidR="00A52E46" w:rsidRPr="009326E2" w:rsidRDefault="00425C23" w:rsidP="00C91EBA">
      <w:pPr>
        <w:rPr>
          <w:rFonts w:asciiTheme="minorHAnsi" w:hAnsiTheme="minorHAnsi" w:cstheme="minorHAnsi"/>
          <w:lang w:val="en-AU"/>
        </w:rPr>
      </w:pPr>
      <w:r w:rsidRPr="009326E2">
        <w:rPr>
          <w:rFonts w:asciiTheme="minorHAnsi" w:hAnsiTheme="minorHAnsi" w:cstheme="minorHAnsi"/>
          <w:b/>
          <w:sz w:val="24"/>
          <w:szCs w:val="24"/>
          <w:lang w:val="en-AU"/>
        </w:rPr>
        <w:t>SECTION 1 – STUDENT DETAILS</w:t>
      </w:r>
      <w:r w:rsidR="00A52E46" w:rsidRPr="009326E2">
        <w:rPr>
          <w:rFonts w:asciiTheme="minorHAnsi" w:hAnsiTheme="minorHAnsi" w:cstheme="minorHAnsi"/>
          <w:b/>
          <w:lang w:val="en-AU"/>
        </w:rPr>
        <w:tab/>
      </w:r>
      <w:r w:rsidR="000B0247" w:rsidRPr="009326E2">
        <w:rPr>
          <w:rFonts w:asciiTheme="minorHAnsi" w:hAnsiTheme="minorHAnsi" w:cstheme="minorHAnsi"/>
          <w:b/>
          <w:lang w:val="en-AU"/>
        </w:rPr>
        <w:tab/>
      </w:r>
      <w:r w:rsidR="00A52E46" w:rsidRPr="009326E2">
        <w:rPr>
          <w:rFonts w:asciiTheme="minorHAnsi" w:hAnsiTheme="minorHAnsi" w:cstheme="minorHAnsi"/>
          <w:lang w:val="en-AU"/>
        </w:rPr>
        <w:t xml:space="preserve">Sections marked with </w:t>
      </w:r>
      <w:r w:rsidR="00A52E46" w:rsidRPr="009326E2">
        <w:rPr>
          <w:rFonts w:asciiTheme="minorHAnsi" w:hAnsiTheme="minorHAnsi" w:cstheme="minorHAnsi"/>
          <w:color w:val="FF0000"/>
          <w:lang w:val="en-AU"/>
        </w:rPr>
        <w:t>*</w:t>
      </w:r>
      <w:r w:rsidR="00A52E46" w:rsidRPr="009326E2">
        <w:rPr>
          <w:rFonts w:asciiTheme="minorHAnsi" w:hAnsiTheme="minorHAnsi" w:cstheme="minorHAnsi"/>
          <w:lang w:val="en-AU"/>
        </w:rPr>
        <w:t xml:space="preserve"> must be completed</w:t>
      </w:r>
    </w:p>
    <w:p w:rsidR="00425C23" w:rsidRPr="009326E2" w:rsidRDefault="00425C23" w:rsidP="00C91EBA">
      <w:pPr>
        <w:rPr>
          <w:rFonts w:asciiTheme="minorHAnsi" w:hAnsiTheme="minorHAnsi" w:cstheme="minorHAnsi"/>
          <w:sz w:val="16"/>
          <w:lang w:val="en-AU"/>
        </w:rPr>
      </w:pPr>
    </w:p>
    <w:p w:rsidR="007D5AC2" w:rsidRPr="009326E2" w:rsidRDefault="00425C23" w:rsidP="00C91EBA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Please </w:t>
      </w:r>
      <w:r w:rsidR="00346290" w:rsidRPr="009326E2">
        <w:rPr>
          <w:rFonts w:asciiTheme="minorHAnsi" w:hAnsiTheme="minorHAnsi" w:cstheme="minorHAnsi"/>
          <w:b/>
          <w:sz w:val="20"/>
          <w:szCs w:val="20"/>
          <w:lang w:val="en-AU"/>
        </w:rPr>
        <w:t xml:space="preserve">PRINT </w:t>
      </w:r>
      <w:r w:rsidR="0034629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clearly </w:t>
      </w:r>
      <w:r w:rsidRPr="009326E2">
        <w:rPr>
          <w:rFonts w:asciiTheme="minorHAnsi" w:hAnsiTheme="minorHAnsi" w:cstheme="minorHAnsi"/>
          <w:sz w:val="20"/>
          <w:szCs w:val="20"/>
          <w:lang w:val="en-AU"/>
        </w:rPr>
        <w:t>as this is how it will appear on your certificate</w:t>
      </w:r>
      <w:r w:rsidR="00595941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. Please ensure that your details match with those of </w:t>
      </w:r>
      <w:r w:rsidR="0029531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your Unique Student Identifier 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(USI). You must have a USI before you </w:t>
      </w:r>
      <w:r w:rsidR="007D6FFF" w:rsidRPr="009326E2">
        <w:rPr>
          <w:rFonts w:asciiTheme="minorHAnsi" w:hAnsiTheme="minorHAnsi" w:cstheme="minorHAnsi"/>
          <w:sz w:val="20"/>
          <w:szCs w:val="20"/>
          <w:lang w:val="en-AU"/>
        </w:rPr>
        <w:t>enrol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, if you do not have one, </w:t>
      </w:r>
      <w:r w:rsidR="00457F67" w:rsidRPr="009326E2">
        <w:rPr>
          <w:rFonts w:asciiTheme="minorHAnsi" w:hAnsiTheme="minorHAnsi" w:cstheme="minorHAnsi"/>
          <w:sz w:val="20"/>
          <w:szCs w:val="20"/>
          <w:lang w:val="en-AU"/>
        </w:rPr>
        <w:t>visit</w:t>
      </w:r>
      <w:r w:rsidR="006E0482">
        <w:rPr>
          <w:rFonts w:asciiTheme="minorHAnsi" w:hAnsiTheme="minorHAnsi" w:cstheme="minorHAnsi"/>
          <w:sz w:val="20"/>
          <w:szCs w:val="20"/>
          <w:lang w:val="en-AU"/>
        </w:rPr>
        <w:t>:</w:t>
      </w:r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  <w:r w:rsidR="00295310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  <w:hyperlink r:id="rId10" w:history="1">
        <w:r w:rsidR="00295310" w:rsidRPr="009326E2">
          <w:rPr>
            <w:rStyle w:val="Hyperlink"/>
            <w:rFonts w:asciiTheme="minorHAnsi" w:hAnsiTheme="minorHAnsi" w:cstheme="minorHAnsi"/>
            <w:sz w:val="20"/>
            <w:szCs w:val="20"/>
            <w:lang w:val="en-AU"/>
          </w:rPr>
          <w:t>www.usi.gov.au</w:t>
        </w:r>
      </w:hyperlink>
      <w:r w:rsidR="007D5AC2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to obtain your USI.</w:t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 </w:t>
      </w:r>
    </w:p>
    <w:p w:rsidR="007D5AC2" w:rsidRPr="009326E2" w:rsidRDefault="007D5AC2" w:rsidP="00C91EBA">
      <w:pPr>
        <w:rPr>
          <w:rFonts w:asciiTheme="minorHAnsi" w:hAnsiTheme="minorHAnsi" w:cstheme="minorHAnsi"/>
          <w:sz w:val="20"/>
          <w:szCs w:val="20"/>
          <w:lang w:val="en-AU"/>
        </w:rPr>
      </w:pPr>
    </w:p>
    <w:p w:rsidR="00425C23" w:rsidRPr="009326E2" w:rsidRDefault="00AE4DEF" w:rsidP="00C91EBA">
      <w:pPr>
        <w:rPr>
          <w:rFonts w:asciiTheme="minorHAnsi" w:hAnsiTheme="minorHAnsi" w:cstheme="minorHAnsi"/>
          <w:sz w:val="20"/>
          <w:szCs w:val="20"/>
          <w:lang w:val="en-AU"/>
        </w:rPr>
      </w:pPr>
      <w:r>
        <w:rPr>
          <w:rFonts w:asciiTheme="minorHAnsi" w:hAnsiTheme="minorHAnsi" w:cstheme="minorHAnsi"/>
          <w:sz w:val="20"/>
          <w:szCs w:val="20"/>
          <w:lang w:val="en-AU"/>
        </w:rPr>
        <w:t>U</w:t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>se the check boxes to indicate your responses (</w:t>
      </w:r>
      <w:r w:rsidR="00DF6766" w:rsidRPr="009326E2">
        <w:rPr>
          <w:rFonts w:asciiTheme="minorHAnsi" w:hAnsiTheme="minorHAnsi" w:cstheme="minorHAnsi"/>
          <w:sz w:val="20"/>
          <w:szCs w:val="20"/>
          <w:lang w:val="en-AU"/>
        </w:rPr>
        <w:sym w:font="Wingdings" w:char="F078"/>
      </w:r>
      <w:r w:rsidR="009218A4" w:rsidRPr="009326E2">
        <w:rPr>
          <w:rFonts w:asciiTheme="minorHAnsi" w:hAnsiTheme="minorHAnsi" w:cstheme="minorHAnsi"/>
          <w:sz w:val="20"/>
          <w:szCs w:val="20"/>
          <w:lang w:val="en-AU"/>
        </w:rPr>
        <w:t xml:space="preserve">). </w:t>
      </w:r>
    </w:p>
    <w:p w:rsidR="00425C23" w:rsidRPr="009326E2" w:rsidRDefault="00425C23">
      <w:pPr>
        <w:rPr>
          <w:rFonts w:asciiTheme="minorHAnsi" w:hAnsiTheme="minorHAnsi" w:cstheme="minorHAnsi"/>
          <w:sz w:val="16"/>
          <w:lang w:val="en-AU"/>
        </w:rPr>
      </w:pPr>
    </w:p>
    <w:tbl>
      <w:tblPr>
        <w:tblStyle w:val="TableGrid"/>
        <w:tblW w:w="9243" w:type="dxa"/>
        <w:tblLayout w:type="fixed"/>
        <w:tblLook w:val="04A0" w:firstRow="1" w:lastRow="0" w:firstColumn="1" w:lastColumn="0" w:noHBand="0" w:noVBand="1"/>
      </w:tblPr>
      <w:tblGrid>
        <w:gridCol w:w="1074"/>
        <w:gridCol w:w="166"/>
        <w:gridCol w:w="218"/>
        <w:gridCol w:w="216"/>
        <w:gridCol w:w="22"/>
        <w:gridCol w:w="1841"/>
        <w:gridCol w:w="904"/>
        <w:gridCol w:w="540"/>
        <w:gridCol w:w="86"/>
        <w:gridCol w:w="882"/>
        <w:gridCol w:w="10"/>
        <w:gridCol w:w="809"/>
        <w:gridCol w:w="924"/>
        <w:gridCol w:w="634"/>
        <w:gridCol w:w="917"/>
      </w:tblGrid>
      <w:tr w:rsidR="00457F67" w:rsidRPr="009326E2" w:rsidTr="0094689C">
        <w:tc>
          <w:tcPr>
            <w:tcW w:w="1696" w:type="dxa"/>
            <w:gridSpan w:val="5"/>
            <w:tcBorders>
              <w:bottom w:val="single" w:sz="4" w:space="0" w:color="auto"/>
            </w:tcBorders>
            <w:vAlign w:val="center"/>
          </w:tcPr>
          <w:p w:rsidR="00457F67" w:rsidRPr="009326E2" w:rsidRDefault="00457F67" w:rsidP="00457F67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*Title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AU"/>
                </w:rPr>
                <w:alias w:val="Title"/>
                <w:tag w:val="Title"/>
                <w:id w:val="1762723858"/>
                <w:placeholder>
                  <w:docPart w:val="28E17DE29AE24554930AE2BDF29F1549"/>
                </w:placeholder>
                <w:showingPlcHdr/>
                <w:comboBox>
                  <w:listItem w:value="Choose an item."/>
                  <w:listItem w:displayText="Miss" w:value="Miss"/>
                  <w:listItem w:displayText="MR" w:value="MR"/>
                  <w:listItem w:displayText="MRS" w:value="MRS"/>
                  <w:listItem w:displayText="MS" w:value="MS"/>
                  <w:listItem w:displayText="DR" w:value="DR"/>
                  <w:listItem w:displayText="Hon" w:value="Hon"/>
                  <w:listItem w:displayText="Prof" w:value="Prof"/>
                  <w:listItem w:displayText="Rev" w:value="Rev"/>
                </w:comboBox>
              </w:sdtPr>
              <w:sdtEndPr>
                <w:rPr>
                  <w:sz w:val="20"/>
                </w:rPr>
              </w:sdtEndPr>
              <w:sdtContent>
                <w:r w:rsidRPr="009326E2">
                  <w:rPr>
                    <w:rStyle w:val="PlaceholderText"/>
                    <w:lang w:val="en-AU"/>
                  </w:rPr>
                  <w:t>Choose an item.</w:t>
                </w:r>
              </w:sdtContent>
            </w:sdt>
          </w:p>
        </w:tc>
        <w:tc>
          <w:tcPr>
            <w:tcW w:w="4253" w:type="dxa"/>
            <w:gridSpan w:val="5"/>
            <w:tcBorders>
              <w:left w:val="nil"/>
            </w:tcBorders>
            <w:vAlign w:val="center"/>
          </w:tcPr>
          <w:p w:rsidR="00457F67" w:rsidRPr="009326E2" w:rsidRDefault="00457F67" w:rsidP="003F25FE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First Name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328254577"/>
                <w:placeholder>
                  <w:docPart w:val="A01753B9C2304A4891C625552D1858D2"/>
                </w:placeholder>
                <w:showingPlcHdr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  <w:tc>
          <w:tcPr>
            <w:tcW w:w="3294" w:type="dxa"/>
            <w:gridSpan w:val="5"/>
            <w:vAlign w:val="center"/>
          </w:tcPr>
          <w:p w:rsidR="00457F67" w:rsidRPr="009326E2" w:rsidRDefault="00457F67" w:rsidP="003F25FE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Surname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251851551"/>
                <w:placeholder>
                  <w:docPart w:val="54714CAC2AC9475B9F9C5278B402BF7A"/>
                </w:placeholder>
                <w:showingPlcHdr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sdtContent>
            </w:sdt>
          </w:p>
        </w:tc>
      </w:tr>
      <w:tr w:rsidR="003F25FE" w:rsidRPr="009326E2" w:rsidTr="00457F67">
        <w:tc>
          <w:tcPr>
            <w:tcW w:w="1240" w:type="dxa"/>
            <w:gridSpan w:val="2"/>
            <w:tcBorders>
              <w:right w:val="nil"/>
            </w:tcBorders>
            <w:vAlign w:val="center"/>
          </w:tcPr>
          <w:p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Gender</w:t>
            </w:r>
          </w:p>
        </w:tc>
        <w:tc>
          <w:tcPr>
            <w:tcW w:w="2297" w:type="dxa"/>
            <w:gridSpan w:val="4"/>
            <w:tcBorders>
              <w:left w:val="nil"/>
            </w:tcBorders>
            <w:vAlign w:val="center"/>
          </w:tcPr>
          <w:p w:rsidR="003F25FE" w:rsidRPr="009326E2" w:rsidRDefault="0093687F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63317660"/>
                <w:placeholder>
                  <w:docPart w:val="8ED7CB933F4E46F399C8D22B6F9E8EE4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  <w:listItem w:displayText="Other" w:value="Other"/>
                </w:dropDownList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hoose an item.</w:t>
                </w:r>
              </w:sdtContent>
            </w:sdt>
          </w:p>
        </w:tc>
        <w:tc>
          <w:tcPr>
            <w:tcW w:w="904" w:type="dxa"/>
            <w:vAlign w:val="center"/>
          </w:tcPr>
          <w:p w:rsidR="003F25FE" w:rsidRPr="009326E2" w:rsidRDefault="003F25FE" w:rsidP="00B50686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DOB       </w:t>
            </w:r>
          </w:p>
        </w:tc>
        <w:tc>
          <w:tcPr>
            <w:tcW w:w="626" w:type="dxa"/>
            <w:gridSpan w:val="2"/>
            <w:vAlign w:val="center"/>
          </w:tcPr>
          <w:p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ay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000424864"/>
            <w:placeholder>
              <w:docPart w:val="73A556D685354ACEB38D1C042A70306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</w:dropDownList>
          </w:sdtPr>
          <w:sdtEndPr/>
          <w:sdtContent>
            <w:tc>
              <w:tcPr>
                <w:tcW w:w="892" w:type="dxa"/>
                <w:gridSpan w:val="2"/>
                <w:vAlign w:val="center"/>
              </w:tcPr>
              <w:p w:rsidR="003F25FE" w:rsidRPr="009326E2" w:rsidRDefault="003F25FE" w:rsidP="00F554F0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  <w:tc>
          <w:tcPr>
            <w:tcW w:w="809" w:type="dxa"/>
            <w:vAlign w:val="center"/>
          </w:tcPr>
          <w:p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Month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035265768"/>
            <w:placeholder>
              <w:docPart w:val="5364AE4D124541FEB27D3EA7185114B4"/>
            </w:placeholder>
            <w:showingPlcHdr/>
            <w:dropDownList>
              <w:listItem w:value="Choose an item."/>
              <w:listItem w:displayText="Jan" w:value="Jan"/>
              <w:listItem w:displayText="Feb" w:value="Feb"/>
              <w:listItem w:displayText="Mar" w:value="Mar"/>
              <w:listItem w:displayText="Apr" w:value="Apr"/>
              <w:listItem w:displayText="May" w:value="May"/>
              <w:listItem w:displayText="Jun" w:value="Jun"/>
              <w:listItem w:displayText="Jul" w:value="Jul"/>
              <w:listItem w:displayText="Aug" w:value="Aug"/>
              <w:listItem w:displayText="Sep" w:value="Sep"/>
              <w:listItem w:displayText="Oct" w:value="Oct"/>
              <w:listItem w:displayText="Nov" w:value="Nov"/>
              <w:listItem w:displayText="Dec" w:value="Dec"/>
            </w:dropDownList>
          </w:sdtPr>
          <w:sdtEndPr/>
          <w:sdtContent>
            <w:tc>
              <w:tcPr>
                <w:tcW w:w="924" w:type="dxa"/>
                <w:vAlign w:val="center"/>
              </w:tcPr>
              <w:p w:rsidR="003F25FE" w:rsidRPr="009326E2" w:rsidRDefault="003F25FE" w:rsidP="00A828B2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  <w:tc>
          <w:tcPr>
            <w:tcW w:w="634" w:type="dxa"/>
            <w:vAlign w:val="center"/>
          </w:tcPr>
          <w:p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Year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AU"/>
            </w:rPr>
            <w:id w:val="-1409992473"/>
            <w:placeholder>
              <w:docPart w:val="12023606E79F40EE83A6716542AC20FB"/>
            </w:placeholder>
            <w:showingPlcHdr/>
            <w:dropDownList>
              <w:listItem w:value="Choose an item."/>
              <w:listItem w:displayText="1940" w:value="1940"/>
              <w:listItem w:displayText="1941" w:value="1941"/>
              <w:listItem w:displayText="1942" w:value="1942"/>
              <w:listItem w:displayText="1943" w:value="1943"/>
              <w:listItem w:displayText="1944" w:value="1944"/>
              <w:listItem w:displayText="1945" w:value="1945"/>
              <w:listItem w:displayText="1946" w:value="1946"/>
              <w:listItem w:displayText="1947" w:value="1947"/>
              <w:listItem w:displayText="1948" w:value="1948"/>
              <w:listItem w:displayText="1949" w:value="1949"/>
              <w:listItem w:displayText="1950" w:value="1950"/>
              <w:listItem w:displayText="1951" w:value="1951"/>
              <w:listItem w:displayText="1952" w:value="1952"/>
              <w:listItem w:displayText="1953" w:value="1953"/>
              <w:listItem w:displayText="1954" w:value="1954"/>
              <w:listItem w:displayText="1955" w:value="1955"/>
              <w:listItem w:displayText="1956" w:value="1956"/>
              <w:listItem w:displayText="1957" w:value="1957"/>
              <w:listItem w:displayText="1958" w:value="1958"/>
              <w:listItem w:displayText="1959" w:value="1959"/>
              <w:listItem w:displayText="1960" w:value="1960"/>
              <w:listItem w:displayText="1961" w:value="1961"/>
              <w:listItem w:displayText="1962" w:value="1962"/>
              <w:listItem w:displayText="1963" w:value="1963"/>
              <w:listItem w:displayText="1964" w:value="1964"/>
              <w:listItem w:displayText="1965" w:value="1965"/>
              <w:listItem w:displayText="1966" w:value="1966"/>
              <w:listItem w:displayText="1967" w:value="1967"/>
              <w:listItem w:displayText="1968" w:value="1968"/>
              <w:listItem w:displayText="1969" w:value="1969"/>
              <w:listItem w:displayText="1970" w:value="1970"/>
              <w:listItem w:displayText="1971" w:value="1971"/>
              <w:listItem w:displayText="1972" w:value="1972"/>
              <w:listItem w:displayText="1973" w:value="1973"/>
              <w:listItem w:displayText="1974" w:value="1974"/>
              <w:listItem w:displayText="1975" w:value="1975"/>
              <w:listItem w:displayText="1976" w:value="1976"/>
              <w:listItem w:displayText="1977" w:value="1977"/>
              <w:listItem w:displayText="1978" w:value="1978"/>
              <w:listItem w:displayText="1979" w:value="1979"/>
              <w:listItem w:displayText="1980" w:value="1980"/>
              <w:listItem w:displayText="1981" w:value="1981"/>
              <w:listItem w:displayText="1982" w:value="1982"/>
              <w:listItem w:displayText="1983" w:value="1983"/>
              <w:listItem w:displayText="1984" w:value="1984"/>
              <w:listItem w:displayText="1985" w:value="1985"/>
              <w:listItem w:displayText="1986" w:value="1986"/>
              <w:listItem w:displayText="1987" w:value="1987"/>
              <w:listItem w:displayText="1988" w:value="1988"/>
              <w:listItem w:displayText="1989" w:value="1989"/>
              <w:listItem w:displayText="1990" w:value="1990"/>
              <w:listItem w:displayText="1991" w:value="1991"/>
              <w:listItem w:displayText="1992" w:value="1992"/>
              <w:listItem w:displayText="1993" w:value="1993"/>
              <w:listItem w:displayText="1994" w:value="1994"/>
              <w:listItem w:displayText="1995" w:value="1995"/>
              <w:listItem w:displayText="1996" w:value="1996"/>
              <w:listItem w:displayText="1997" w:value="1997"/>
              <w:listItem w:displayText="1998" w:value="1998"/>
              <w:listItem w:displayText="1999" w:value="1999"/>
              <w:listItem w:displayText="2000" w:value="2000"/>
              <w:listItem w:displayText="2001" w:value="2001"/>
              <w:listItem w:displayText="2002" w:value="2002"/>
              <w:listItem w:displayText="2003" w:value="2003"/>
              <w:listItem w:displayText="2004" w:value="2004"/>
              <w:listItem w:displayText="2005" w:value="2005"/>
              <w:listItem w:displayText="2006" w:value="2006"/>
              <w:listItem w:displayText="2007" w:value="2007"/>
              <w:listItem w:displayText="2008" w:value="2008"/>
              <w:listItem w:displayText="2009" w:value="2009"/>
              <w:listItem w:displayText="2010" w:value="2010"/>
            </w:dropDownList>
          </w:sdtPr>
          <w:sdtEndPr/>
          <w:sdtContent>
            <w:tc>
              <w:tcPr>
                <w:tcW w:w="917" w:type="dxa"/>
                <w:vAlign w:val="center"/>
              </w:tcPr>
              <w:p w:rsidR="003F25FE" w:rsidRPr="009326E2" w:rsidRDefault="003F25FE" w:rsidP="00A828B2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hoose an item.</w:t>
                </w:r>
              </w:p>
            </w:tc>
          </w:sdtContent>
        </w:sdt>
      </w:tr>
      <w:tr w:rsidR="003F25FE" w:rsidRPr="009326E2" w:rsidTr="00457F67">
        <w:tc>
          <w:tcPr>
            <w:tcW w:w="1458" w:type="dxa"/>
            <w:gridSpan w:val="3"/>
            <w:tcBorders>
              <w:right w:val="nil"/>
            </w:tcBorders>
            <w:vAlign w:val="center"/>
          </w:tcPr>
          <w:p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Email address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-1923948975"/>
            <w:placeholder>
              <w:docPart w:val="F38C4DA51CA6484C8CE5AB8DFD46E4A4"/>
            </w:placeholder>
            <w:showingPlcHdr/>
          </w:sdtPr>
          <w:sdtEndPr/>
          <w:sdtContent>
            <w:tc>
              <w:tcPr>
                <w:tcW w:w="7785" w:type="dxa"/>
                <w:gridSpan w:val="12"/>
                <w:tcBorders>
                  <w:left w:val="nil"/>
                </w:tcBorders>
                <w:vAlign w:val="center"/>
              </w:tcPr>
              <w:p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:rsidTr="00457F67">
        <w:tc>
          <w:tcPr>
            <w:tcW w:w="1674" w:type="dxa"/>
            <w:gridSpan w:val="4"/>
            <w:tcBorders>
              <w:right w:val="nil"/>
            </w:tcBorders>
            <w:vAlign w:val="center"/>
          </w:tcPr>
          <w:p w:rsidR="003F25FE" w:rsidRPr="009326E2" w:rsidRDefault="003F25FE" w:rsidP="008E0985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hone no</w:t>
            </w:r>
          </w:p>
        </w:tc>
        <w:sdt>
          <w:sdtPr>
            <w:rPr>
              <w:rFonts w:asciiTheme="minorHAnsi" w:hAnsiTheme="minorHAnsi" w:cstheme="minorHAnsi"/>
              <w:sz w:val="18"/>
              <w:szCs w:val="18"/>
              <w:lang w:val="en-AU"/>
            </w:rPr>
            <w:id w:val="629441137"/>
            <w:placeholder>
              <w:docPart w:val="1D2BA66D27C8481E8B78CC6039A10AA1"/>
            </w:placeholder>
            <w:showingPlcHdr/>
          </w:sdtPr>
          <w:sdtEndPr/>
          <w:sdtContent>
            <w:tc>
              <w:tcPr>
                <w:tcW w:w="7569" w:type="dxa"/>
                <w:gridSpan w:val="11"/>
                <w:tcBorders>
                  <w:left w:val="nil"/>
                </w:tcBorders>
                <w:vAlign w:val="center"/>
              </w:tcPr>
              <w:p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:rsidTr="007D5AC2">
        <w:trPr>
          <w:trHeight w:val="1112"/>
        </w:trPr>
        <w:tc>
          <w:tcPr>
            <w:tcW w:w="9243" w:type="dxa"/>
            <w:gridSpan w:val="15"/>
            <w:vAlign w:val="center"/>
          </w:tcPr>
          <w:p w:rsidR="003F25FE" w:rsidRPr="009326E2" w:rsidRDefault="003F25FE" w:rsidP="00A61FCA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Residential address -  Street number and name</w:t>
            </w:r>
          </w:p>
          <w:sdt>
            <w:sdt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id w:val="-2051834940"/>
              <w:placeholder>
                <w:docPart w:val="E75528B078494708B6DBA64C000CD195"/>
              </w:placeholder>
              <w:showingPlcHdr/>
            </w:sdtPr>
            <w:sdtEndPr/>
            <w:sdtContent>
              <w:p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</w:tr>
      <w:tr w:rsidR="003F25FE" w:rsidRPr="009326E2" w:rsidTr="00457F67">
        <w:trPr>
          <w:trHeight w:val="215"/>
        </w:trPr>
        <w:tc>
          <w:tcPr>
            <w:tcW w:w="1074" w:type="dxa"/>
            <w:tcBorders>
              <w:bottom w:val="single" w:sz="4" w:space="0" w:color="auto"/>
              <w:right w:val="nil"/>
            </w:tcBorders>
            <w:vAlign w:val="center"/>
          </w:tcPr>
          <w:p w:rsidR="003F25FE" w:rsidRPr="009326E2" w:rsidRDefault="003F25FE" w:rsidP="00F554F0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uburb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1636061869"/>
            <w:placeholder>
              <w:docPart w:val="14EDD7674864411288D23CAE3594F05E"/>
            </w:placeholder>
            <w:showingPlcHdr/>
          </w:sdtPr>
          <w:sdtEndPr/>
          <w:sdtContent>
            <w:tc>
              <w:tcPr>
                <w:tcW w:w="8169" w:type="dxa"/>
                <w:gridSpan w:val="14"/>
                <w:tcBorders>
                  <w:left w:val="nil"/>
                  <w:bottom w:val="single" w:sz="4" w:space="0" w:color="auto"/>
                </w:tcBorders>
                <w:vAlign w:val="center"/>
              </w:tcPr>
              <w:p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</w:tr>
      <w:tr w:rsidR="003F25FE" w:rsidRPr="009326E2" w:rsidTr="00457F67">
        <w:trPr>
          <w:trHeight w:val="215"/>
        </w:trPr>
        <w:tc>
          <w:tcPr>
            <w:tcW w:w="1074" w:type="dxa"/>
            <w:tcBorders>
              <w:bottom w:val="single" w:sz="4" w:space="0" w:color="auto"/>
              <w:right w:val="nil"/>
            </w:tcBorders>
            <w:vAlign w:val="center"/>
          </w:tcPr>
          <w:p w:rsidR="003F25FE" w:rsidRPr="009326E2" w:rsidRDefault="003F25FE" w:rsidP="00B50686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Postcode 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-477999952"/>
            <w:placeholder>
              <w:docPart w:val="66B7233C313D428BBDA1F63E600D3AB0"/>
            </w:placeholder>
            <w:showingPlcHdr/>
          </w:sdtPr>
          <w:sdtEndPr/>
          <w:sdtContent>
            <w:tc>
              <w:tcPr>
                <w:tcW w:w="2463" w:type="dxa"/>
                <w:gridSpan w:val="5"/>
                <w:tcBorders>
                  <w:left w:val="nil"/>
                  <w:bottom w:val="single" w:sz="4" w:space="0" w:color="auto"/>
                </w:tcBorders>
                <w:vAlign w:val="center"/>
              </w:tcPr>
              <w:p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tc>
          </w:sdtContent>
        </w:sdt>
        <w:tc>
          <w:tcPr>
            <w:tcW w:w="1444" w:type="dxa"/>
            <w:gridSpan w:val="2"/>
            <w:tcBorders>
              <w:right w:val="nil"/>
            </w:tcBorders>
            <w:vAlign w:val="center"/>
          </w:tcPr>
          <w:p w:rsidR="003F25FE" w:rsidRPr="009326E2" w:rsidRDefault="003F25FE" w:rsidP="00A828B2">
            <w:pPr>
              <w:spacing w:after="120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tate</w:t>
            </w:r>
          </w:p>
        </w:tc>
        <w:sdt>
          <w:sdtPr>
            <w:rPr>
              <w:rFonts w:asciiTheme="minorHAnsi" w:hAnsiTheme="minorHAnsi" w:cstheme="minorHAnsi"/>
              <w:b/>
              <w:color w:val="FF0000"/>
              <w:sz w:val="20"/>
              <w:szCs w:val="20"/>
              <w:lang w:val="en-AU"/>
            </w:rPr>
            <w:id w:val="1725717024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ACT" w:value="ACT"/>
              <w:listItem w:displayText="NSW" w:value="NSW"/>
              <w:listItem w:displayText="NT" w:value="NT"/>
              <w:listItem w:displayText="QLD" w:value="QLD"/>
              <w:listItem w:displayText="SA" w:value="SA"/>
              <w:listItem w:displayText="TAS" w:value="TAS"/>
              <w:listItem w:displayText="VIC" w:value="VIC"/>
              <w:listItem w:displayText="WA" w:value="WA"/>
            </w:dropDownList>
          </w:sdtPr>
          <w:sdtEndPr/>
          <w:sdtContent>
            <w:tc>
              <w:tcPr>
                <w:tcW w:w="4262" w:type="dxa"/>
                <w:gridSpan w:val="7"/>
                <w:tcBorders>
                  <w:left w:val="nil"/>
                </w:tcBorders>
              </w:tcPr>
              <w:p w:rsidR="003F25FE" w:rsidRPr="009326E2" w:rsidRDefault="003F25FE" w:rsidP="003F25FE">
                <w:pPr>
                  <w:spacing w:after="120"/>
                  <w:rPr>
                    <w:rFonts w:asciiTheme="minorHAnsi" w:hAnsiTheme="minorHAnsi" w:cstheme="minorHAnsi"/>
                    <w:b/>
                    <w:color w:val="FF0000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hoose an item.</w:t>
                </w:r>
              </w:p>
            </w:tc>
          </w:sdtContent>
        </w:sdt>
      </w:tr>
      <w:tr w:rsidR="00457F67" w:rsidRPr="009326E2" w:rsidTr="00D64D87">
        <w:tc>
          <w:tcPr>
            <w:tcW w:w="9243" w:type="dxa"/>
            <w:gridSpan w:val="15"/>
            <w:tcBorders>
              <w:bottom w:val="single" w:sz="4" w:space="0" w:color="auto"/>
            </w:tcBorders>
            <w:vAlign w:val="center"/>
          </w:tcPr>
          <w:p w:rsidR="00457F67" w:rsidRPr="009326E2" w:rsidRDefault="00457F67" w:rsidP="00F554F0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Unique Student Identifier:</w:t>
            </w:r>
          </w:p>
          <w:p w:rsidR="00457F67" w:rsidRPr="009326E2" w:rsidRDefault="00457F67" w:rsidP="003F25FE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From 1 January</w:t>
            </w:r>
            <w:r w:rsidR="009326E2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2015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, National Training Masters can be prevented from issuing you with a nationally recognised VET qualification or statement of attainment when you complete your course if you do not have a Unique Student Identifier</w:t>
            </w:r>
            <w:r w:rsidR="007D6FF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USI)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. If you have not yet obtained a USI you can apply for it directly at </w:t>
            </w:r>
            <w:hyperlink r:id="rId11" w:history="1">
              <w:r w:rsidRPr="009326E2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en-AU"/>
                </w:rPr>
                <w:t>www.usi.gov.au</w:t>
              </w:r>
            </w:hyperlink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n </w:t>
            </w:r>
            <w:r w:rsidR="007D6FFF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a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computer or mobile device</w:t>
            </w:r>
          </w:p>
          <w:p w:rsidR="00457F67" w:rsidRPr="009326E2" w:rsidRDefault="00457F67" w:rsidP="003F25FE">
            <w:pPr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Enter your USI here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41205447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  <w:p w:rsidR="00457F67" w:rsidRPr="009326E2" w:rsidRDefault="00457F67" w:rsidP="003F25FE">
            <w:pPr>
              <w:spacing w:after="120"/>
              <w:rPr>
                <w:rFonts w:asciiTheme="minorHAnsi" w:hAnsiTheme="minorHAnsi" w:cstheme="minorHAnsi"/>
                <w:color w:val="FF0000"/>
                <w:sz w:val="20"/>
                <w:szCs w:val="20"/>
                <w:lang w:val="en-AU"/>
              </w:rPr>
            </w:pPr>
          </w:p>
        </w:tc>
      </w:tr>
      <w:tr w:rsidR="003F25FE" w:rsidRPr="009326E2" w:rsidTr="007D5AC2">
        <w:tc>
          <w:tcPr>
            <w:tcW w:w="9243" w:type="dxa"/>
            <w:gridSpan w:val="15"/>
            <w:tcBorders>
              <w:left w:val="nil"/>
              <w:right w:val="nil"/>
            </w:tcBorders>
          </w:tcPr>
          <w:p w:rsidR="003F25FE" w:rsidRPr="009326E2" w:rsidRDefault="003F25FE" w:rsidP="00652235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SECTION 2 </w:t>
            </w:r>
            <w:r w:rsidR="00C470EC"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–</w:t>
            </w: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EMPLOYMENT</w:t>
            </w:r>
            <w:r w:rsidR="00C470EC"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 xml:space="preserve"> &amp; CURRENT STUDY</w:t>
            </w:r>
          </w:p>
        </w:tc>
      </w:tr>
      <w:tr w:rsidR="002A1635" w:rsidRPr="009326E2" w:rsidTr="007D5AC2">
        <w:tc>
          <w:tcPr>
            <w:tcW w:w="9243" w:type="dxa"/>
            <w:gridSpan w:val="15"/>
          </w:tcPr>
          <w:p w:rsidR="002A1635" w:rsidRPr="009326E2" w:rsidRDefault="002A1635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 xml:space="preserve">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Which of the following best describes your current employment</w:t>
            </w:r>
            <w:r w:rsidR="00C470EC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d current study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status?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select one only)</w:t>
            </w:r>
          </w:p>
          <w:p w:rsidR="00335582" w:rsidRPr="009326E2" w:rsidRDefault="0093687F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9202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AC2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35582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Full-time emp</w:t>
            </w:r>
            <w:r w:rsid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l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oyee</w:t>
            </w:r>
          </w:p>
          <w:p w:rsidR="00C470EC" w:rsidRPr="009326E2" w:rsidRDefault="0093687F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38066062"/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0"/>
                      <w:szCs w:val="20"/>
                      <w:lang w:val="en-AU"/>
                    </w:rPr>
                    <w:id w:val="3308047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470EC" w:rsidRPr="009326E2">
                      <w:rPr>
                        <w:rFonts w:ascii="MS Gothic" w:eastAsia="MS Gothic" w:hAnsi="MS Gothic" w:cstheme="minorHAnsi"/>
                        <w:sz w:val="20"/>
                        <w:szCs w:val="20"/>
                        <w:lang w:val="en-AU"/>
                      </w:rPr>
                      <w:t>☐</w:t>
                    </w:r>
                  </w:sdtContent>
                </w:sdt>
              </w:sdtContent>
            </w:sdt>
            <w:r w:rsidR="00C470EC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Part-time or casual employee</w:t>
            </w:r>
          </w:p>
          <w:p w:rsidR="00457F67" w:rsidRPr="009326E2" w:rsidRDefault="0093687F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541338213"/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0"/>
                      <w:szCs w:val="20"/>
                      <w:lang w:val="en-AU"/>
                    </w:rPr>
                    <w:id w:val="-11212965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457F67" w:rsidRPr="009326E2">
                      <w:rPr>
                        <w:rFonts w:ascii="MS Gothic" w:eastAsia="MS Gothic" w:hAnsi="MS Gothic" w:cstheme="minorHAnsi"/>
                        <w:sz w:val="20"/>
                        <w:szCs w:val="20"/>
                        <w:lang w:val="en-AU"/>
                      </w:rPr>
                      <w:t>☐</w:t>
                    </w:r>
                  </w:sdtContent>
                </w:sdt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Self-employed - not employing others</w:t>
            </w:r>
          </w:p>
          <w:p w:rsidR="00457F67" w:rsidRPr="009326E2" w:rsidRDefault="0093687F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23183542"/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0"/>
                      <w:szCs w:val="20"/>
                      <w:lang w:val="en-AU"/>
                    </w:rPr>
                    <w:id w:val="9622444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457F67" w:rsidRPr="009326E2">
                      <w:rPr>
                        <w:rFonts w:ascii="MS Gothic" w:eastAsia="MS Gothic" w:hAnsi="MS Gothic" w:cstheme="minorHAnsi"/>
                        <w:sz w:val="20"/>
                        <w:szCs w:val="20"/>
                        <w:lang w:val="en-AU"/>
                      </w:rPr>
                      <w:t>☐</w:t>
                    </w:r>
                  </w:sdtContent>
                </w:sdt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Employer</w:t>
            </w:r>
          </w:p>
          <w:p w:rsidR="002A1635" w:rsidRPr="009326E2" w:rsidRDefault="0093687F" w:rsidP="00C470EC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07584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0E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C470EC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Employed - unpaid worker in a family business</w:t>
            </w:r>
          </w:p>
          <w:p w:rsidR="002A1635" w:rsidRPr="009326E2" w:rsidRDefault="0093687F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289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1635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2A1635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Unemployed - seeking full-time employment</w:t>
            </w:r>
          </w:p>
          <w:p w:rsidR="002A1635" w:rsidRPr="009326E2" w:rsidRDefault="0093687F" w:rsidP="009A6C11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8943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1635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2A1635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Unemployed - seeking part-time or casual work</w:t>
            </w:r>
          </w:p>
          <w:p w:rsidR="002A1635" w:rsidRPr="009326E2" w:rsidRDefault="0093687F" w:rsidP="00457F67">
            <w:pPr>
              <w:spacing w:before="120" w:after="120" w:line="192" w:lineRule="auto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8023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1635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2A1635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t employed - not seeking employment</w:t>
            </w:r>
          </w:p>
        </w:tc>
      </w:tr>
    </w:tbl>
    <w:p w:rsidR="00E02A8B" w:rsidRPr="009326E2" w:rsidRDefault="00E02A8B">
      <w:pPr>
        <w:rPr>
          <w:lang w:val="en-AU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06"/>
        <w:gridCol w:w="5537"/>
      </w:tblGrid>
      <w:tr w:rsidR="000B0247" w:rsidRPr="009326E2" w:rsidTr="00A61FCA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</w:tcPr>
          <w:p w:rsidR="00611759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3 - LANGUAGE AND CULTURE</w:t>
            </w:r>
          </w:p>
        </w:tc>
      </w:tr>
      <w:tr w:rsidR="000B0247" w:rsidRPr="009326E2" w:rsidTr="00A61FCA">
        <w:tc>
          <w:tcPr>
            <w:tcW w:w="3706" w:type="dxa"/>
          </w:tcPr>
          <w:p w:rsidR="000B0247" w:rsidRPr="009326E2" w:rsidRDefault="000B0247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In which country were you born?</w:t>
            </w:r>
          </w:p>
          <w:p w:rsidR="000B0247" w:rsidRPr="009326E2" w:rsidRDefault="0093687F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29876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Australia</w:t>
            </w:r>
          </w:p>
          <w:p w:rsidR="00DD17DA" w:rsidRPr="009326E2" w:rsidRDefault="0093687F" w:rsidP="009218A4">
            <w:pPr>
              <w:tabs>
                <w:tab w:val="left" w:pos="3972"/>
              </w:tabs>
              <w:spacing w:after="120"/>
              <w:rPr>
                <w:rFonts w:asciiTheme="minorHAnsi" w:hAnsi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6712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</w:t>
            </w:r>
            <w:r w:rsidR="00F554F0"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 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nationality (if not Australian)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br/>
            </w:r>
            <w:sdt>
              <w:sdtPr>
                <w:rPr>
                  <w:rFonts w:asciiTheme="minorHAnsi" w:hAnsiTheme="minorHAnsi"/>
                  <w:sz w:val="20"/>
                  <w:szCs w:val="20"/>
                  <w:lang w:val="en-AU"/>
                </w:rPr>
                <w:id w:val="142861805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</w:p>
        </w:tc>
        <w:tc>
          <w:tcPr>
            <w:tcW w:w="5537" w:type="dxa"/>
          </w:tcPr>
          <w:p w:rsidR="000B0247" w:rsidRPr="009326E2" w:rsidRDefault="000B0247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o you speak a language other than English at home?</w:t>
            </w:r>
          </w:p>
          <w:p w:rsidR="000B0247" w:rsidRPr="009326E2" w:rsidRDefault="0093687F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7555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:rsidR="000B0247" w:rsidRPr="009326E2" w:rsidRDefault="0093687F" w:rsidP="009218A4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34648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A4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</w:t>
            </w:r>
            <w:r w:rsidR="000B0247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</w:t>
            </w:r>
            <w:r w:rsidR="00F554F0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(please specify)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: </w:t>
            </w:r>
            <w:r w:rsidR="00595941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4"/>
                  <w:szCs w:val="20"/>
                  <w:lang w:val="en-AU"/>
                </w:rPr>
                <w:id w:val="-66570415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57F67" w:rsidRPr="009326E2">
                  <w:rPr>
                    <w:rStyle w:val="PlaceholderText"/>
                    <w:lang w:val="en-AU"/>
                  </w:rPr>
                  <w:t>Click or tap here to enter text.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4"/>
                <w:szCs w:val="20"/>
                <w:lang w:val="en-AU"/>
              </w:rPr>
              <w:t xml:space="preserve">          </w:t>
            </w:r>
          </w:p>
        </w:tc>
      </w:tr>
      <w:tr w:rsidR="000B0247" w:rsidRPr="009326E2" w:rsidTr="00A61FCA">
        <w:tc>
          <w:tcPr>
            <w:tcW w:w="3706" w:type="dxa"/>
            <w:tcBorders>
              <w:bottom w:val="single" w:sz="4" w:space="0" w:color="auto"/>
            </w:tcBorders>
          </w:tcPr>
          <w:p w:rsidR="000B0247" w:rsidRPr="009326E2" w:rsidRDefault="000B0247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How well do you speak English?</w:t>
            </w:r>
            <w:r w:rsidR="00407BCA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if you answered ‘yes’ to previous question)</w:t>
            </w:r>
          </w:p>
          <w:p w:rsidR="000B0247" w:rsidRPr="009326E2" w:rsidRDefault="0093687F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3205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Very well</w:t>
            </w:r>
          </w:p>
          <w:p w:rsidR="000B0247" w:rsidRPr="009326E2" w:rsidRDefault="0093687F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2449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Well</w:t>
            </w:r>
          </w:p>
          <w:p w:rsidR="000B0247" w:rsidRPr="009326E2" w:rsidRDefault="0093687F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39324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t well</w:t>
            </w:r>
          </w:p>
        </w:tc>
        <w:tc>
          <w:tcPr>
            <w:tcW w:w="5537" w:type="dxa"/>
            <w:tcBorders>
              <w:bottom w:val="single" w:sz="4" w:space="0" w:color="auto"/>
            </w:tcBorders>
          </w:tcPr>
          <w:p w:rsidR="000B0247" w:rsidRPr="009326E2" w:rsidRDefault="000B0247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re you of Aboriginal or Torres Strait Islander origin?</w:t>
            </w:r>
          </w:p>
          <w:p w:rsidR="000B0247" w:rsidRPr="009326E2" w:rsidRDefault="0093687F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79626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:rsidR="000B0247" w:rsidRPr="009326E2" w:rsidRDefault="0093687F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585187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, Aboriginal</w:t>
            </w:r>
          </w:p>
          <w:p w:rsidR="000B0247" w:rsidRPr="009326E2" w:rsidRDefault="0093687F" w:rsidP="00F554F0">
            <w:pPr>
              <w:tabs>
                <w:tab w:val="left" w:pos="3972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4783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, Torres Strait Islander</w:t>
            </w:r>
          </w:p>
        </w:tc>
      </w:tr>
      <w:tr w:rsidR="000B0247" w:rsidRPr="009326E2" w:rsidTr="00A61FCA">
        <w:tc>
          <w:tcPr>
            <w:tcW w:w="9243" w:type="dxa"/>
            <w:gridSpan w:val="2"/>
            <w:tcBorders>
              <w:left w:val="nil"/>
              <w:right w:val="nil"/>
            </w:tcBorders>
          </w:tcPr>
          <w:p w:rsidR="00611759" w:rsidRPr="009326E2" w:rsidRDefault="00611759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</w:p>
          <w:p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4 - EDUCATION</w:t>
            </w:r>
          </w:p>
        </w:tc>
      </w:tr>
      <w:tr w:rsidR="000B0247" w:rsidRPr="009326E2" w:rsidTr="00A61FCA">
        <w:tc>
          <w:tcPr>
            <w:tcW w:w="3706" w:type="dxa"/>
            <w:tcBorders>
              <w:bottom w:val="single" w:sz="4" w:space="0" w:color="auto"/>
            </w:tcBorders>
          </w:tcPr>
          <w:p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What is the highest level of schooling you have completed?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6799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2 or equivalent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70380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2C83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1 or equivalent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6348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10 or equivalent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2711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Year 9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equivalent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1050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ar 8 or below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968161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 am still attending school</w:t>
            </w:r>
          </w:p>
          <w:p w:rsidR="000B0247" w:rsidRPr="009326E2" w:rsidRDefault="00C14EB3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 xml:space="preserve">* </w:t>
            </w:r>
            <w:r w:rsidR="000B024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What year did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you complete that level of schooling?</w:t>
            </w:r>
          </w:p>
          <w:sdt>
            <w:sdtP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id w:val="782093"/>
              <w:showingPlcHdr/>
            </w:sdtPr>
            <w:sdtEndPr/>
            <w:sdtContent>
              <w:p w:rsidR="000B0247" w:rsidRPr="009326E2" w:rsidRDefault="00611759" w:rsidP="00720457">
                <w:pPr>
                  <w:tabs>
                    <w:tab w:val="left" w:pos="3972"/>
                  </w:tabs>
                  <w:spacing w:before="120"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  <w:tc>
          <w:tcPr>
            <w:tcW w:w="5537" w:type="dxa"/>
            <w:tcBorders>
              <w:bottom w:val="single" w:sz="4" w:space="0" w:color="auto"/>
            </w:tcBorders>
          </w:tcPr>
          <w:p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Have you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completed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y of the following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qualifications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77104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89643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 (please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tick any applicable boxes</w:t>
            </w:r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)</w:t>
            </w:r>
          </w:p>
          <w:p w:rsidR="000B0247" w:rsidRPr="009326E2" w:rsidRDefault="000B0247" w:rsidP="00720457">
            <w:pPr>
              <w:tabs>
                <w:tab w:val="left" w:pos="341"/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484863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Bachelor degree or higher</w:t>
            </w:r>
          </w:p>
          <w:p w:rsidR="000B0247" w:rsidRPr="009326E2" w:rsidRDefault="000B0247" w:rsidP="00720457">
            <w:pPr>
              <w:tabs>
                <w:tab w:val="left" w:pos="341"/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08187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dvanced diploma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ssociate degree</w:t>
            </w:r>
          </w:p>
          <w:p w:rsidR="000B0247" w:rsidRPr="009326E2" w:rsidRDefault="000B0247" w:rsidP="00720457">
            <w:pPr>
              <w:tabs>
                <w:tab w:val="left" w:pos="341"/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94168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iploma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="007430C6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ssociate diploma</w:t>
            </w:r>
          </w:p>
          <w:p w:rsidR="000B0247" w:rsidRPr="009326E2" w:rsidRDefault="000B0247" w:rsidP="00720457">
            <w:pPr>
              <w:tabs>
                <w:tab w:val="left" w:pos="341"/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59553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V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</w:t>
            </w:r>
            <w:r w:rsidR="007430C6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dvanced certificate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/technician  </w:t>
            </w:r>
          </w:p>
          <w:p w:rsidR="000B0247" w:rsidRPr="009326E2" w:rsidRDefault="000B0247" w:rsidP="00720457">
            <w:pPr>
              <w:tabs>
                <w:tab w:val="left" w:pos="341"/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17536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II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or t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rade certificate</w:t>
            </w:r>
          </w:p>
          <w:p w:rsidR="000B0247" w:rsidRPr="009326E2" w:rsidRDefault="000B0247" w:rsidP="00720457">
            <w:pPr>
              <w:tabs>
                <w:tab w:val="left" w:pos="341"/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48138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II</w:t>
            </w:r>
          </w:p>
          <w:p w:rsidR="000B0247" w:rsidRPr="009326E2" w:rsidRDefault="000B0247" w:rsidP="00720457">
            <w:pPr>
              <w:tabs>
                <w:tab w:val="left" w:pos="341"/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ab/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51619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Certificate 1</w:t>
            </w:r>
          </w:p>
        </w:tc>
      </w:tr>
      <w:tr w:rsidR="000B0247" w:rsidRPr="009326E2" w:rsidTr="00A61FCA">
        <w:tc>
          <w:tcPr>
            <w:tcW w:w="9243" w:type="dxa"/>
            <w:gridSpan w:val="2"/>
            <w:tcBorders>
              <w:left w:val="nil"/>
              <w:right w:val="nil"/>
            </w:tcBorders>
          </w:tcPr>
          <w:p w:rsidR="00611759" w:rsidRPr="009326E2" w:rsidRDefault="00611759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</w:p>
          <w:p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5 - DISABILITY</w:t>
            </w:r>
          </w:p>
        </w:tc>
      </w:tr>
      <w:tr w:rsidR="000B0247" w:rsidRPr="009326E2" w:rsidTr="00A61FCA">
        <w:tc>
          <w:tcPr>
            <w:tcW w:w="3706" w:type="dxa"/>
          </w:tcPr>
          <w:p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Do you consider that you have a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disability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?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75099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  <w:r w:rsidR="00611759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(continue to Section 6)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0178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0B024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Yes</w:t>
            </w:r>
          </w:p>
          <w:p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</w:p>
          <w:p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If you selected </w:t>
            </w:r>
            <w:r w:rsidR="00457F67"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YES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do you require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extra support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with your study?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2121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No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774402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Yes (please indicate type of support)</w:t>
            </w:r>
          </w:p>
          <w:sdt>
            <w:sdtPr>
              <w:rPr>
                <w:rFonts w:asciiTheme="minorHAnsi" w:hAnsiTheme="minorHAnsi" w:cstheme="minorHAnsi"/>
                <w:sz w:val="20"/>
                <w:szCs w:val="20"/>
                <w:lang w:val="en-AU"/>
              </w:rPr>
              <w:id w:val="1291167969"/>
              <w:showingPlcHdr/>
            </w:sdtPr>
            <w:sdtEndPr/>
            <w:sdtContent>
              <w:p w:rsidR="000B0247" w:rsidRPr="009326E2" w:rsidRDefault="008329A7" w:rsidP="00720457">
                <w:pPr>
                  <w:tabs>
                    <w:tab w:val="left" w:pos="3972"/>
                  </w:tabs>
                  <w:spacing w:before="120" w:after="120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 w:rsidRPr="009326E2">
                  <w:rPr>
                    <w:rStyle w:val="PlaceholderText"/>
                    <w:lang w:val="en-AU"/>
                  </w:rPr>
                  <w:t>Click here to enter text.</w:t>
                </w:r>
              </w:p>
            </w:sdtContent>
          </w:sdt>
        </w:tc>
        <w:tc>
          <w:tcPr>
            <w:tcW w:w="5537" w:type="dxa"/>
          </w:tcPr>
          <w:p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If you selected yes, please indicate which area?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07406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Hearing/deaf 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42834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Physical</w:t>
            </w:r>
          </w:p>
          <w:p w:rsidR="00457F67" w:rsidRPr="009326E2" w:rsidRDefault="0093687F" w:rsidP="00457F6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354237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ntellectual</w:t>
            </w:r>
          </w:p>
          <w:p w:rsidR="00457F67" w:rsidRPr="009326E2" w:rsidRDefault="0093687F" w:rsidP="00457F6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88191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Learning</w:t>
            </w:r>
          </w:p>
          <w:p w:rsidR="00457F6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63560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7F67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Mental health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27143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Acquired brain 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injury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9764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Vision</w:t>
            </w:r>
          </w:p>
          <w:p w:rsidR="000B0247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68419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0B024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Medical condition</w:t>
            </w:r>
            <w:r w:rsidR="00457F6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including chronic health conditions </w:t>
            </w:r>
          </w:p>
          <w:p w:rsidR="000B0247" w:rsidRPr="009326E2" w:rsidRDefault="0093687F" w:rsidP="009218A4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94912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6E04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</w:t>
            </w:r>
            <w:r w:rsidR="009218A4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:</w:t>
            </w:r>
            <w:r w:rsidR="008329A7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67240914"/>
                <w:showingPlcHdr/>
              </w:sdtPr>
              <w:sdtEndPr/>
              <w:sdtContent>
                <w:r w:rsidR="008329A7" w:rsidRPr="009326E2">
                  <w:rPr>
                    <w:rStyle w:val="PlaceholderText"/>
                    <w:lang w:val="en-AU"/>
                  </w:rPr>
                  <w:t>Click here to enter text.</w:t>
                </w:r>
              </w:sdtContent>
            </w:sdt>
          </w:p>
        </w:tc>
      </w:tr>
    </w:tbl>
    <w:p w:rsidR="00E02A8B" w:rsidRPr="009326E2" w:rsidRDefault="00E02A8B">
      <w:pPr>
        <w:rPr>
          <w:lang w:val="en-AU"/>
        </w:rPr>
      </w:pPr>
      <w:r w:rsidRPr="009326E2">
        <w:rPr>
          <w:lang w:val="en-AU"/>
        </w:rPr>
        <w:br w:type="page"/>
      </w:r>
    </w:p>
    <w:tbl>
      <w:tblPr>
        <w:tblStyle w:val="TableGrid"/>
        <w:tblW w:w="9243" w:type="dxa"/>
        <w:tblLayout w:type="fixed"/>
        <w:tblLook w:val="04A0" w:firstRow="1" w:lastRow="0" w:firstColumn="1" w:lastColumn="0" w:noHBand="0" w:noVBand="1"/>
      </w:tblPr>
      <w:tblGrid>
        <w:gridCol w:w="3326"/>
        <w:gridCol w:w="5917"/>
      </w:tblGrid>
      <w:tr w:rsidR="000B0247" w:rsidRPr="009326E2" w:rsidTr="00C470EC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</w:tcPr>
          <w:p w:rsidR="00295310" w:rsidRPr="009326E2" w:rsidRDefault="00295310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</w:p>
          <w:p w:rsidR="000B0247" w:rsidRPr="009326E2" w:rsidRDefault="000B0247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sz w:val="24"/>
                <w:szCs w:val="24"/>
                <w:lang w:val="en-AU"/>
              </w:rPr>
              <w:t>SECTION 6 - REASON FOR STUDY</w:t>
            </w:r>
          </w:p>
        </w:tc>
      </w:tr>
      <w:tr w:rsidR="00595941" w:rsidRPr="009326E2" w:rsidTr="00C470EC">
        <w:tc>
          <w:tcPr>
            <w:tcW w:w="3326" w:type="dxa"/>
            <w:tcBorders>
              <w:bottom w:val="single" w:sz="4" w:space="0" w:color="auto"/>
            </w:tcBorders>
          </w:tcPr>
          <w:p w:rsidR="00595941" w:rsidRPr="009326E2" w:rsidRDefault="00595941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9326E2"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lang w:val="en-AU"/>
              </w:rPr>
              <w:t>*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Which of the following best describes your main </w:t>
            </w:r>
            <w:r w:rsidRPr="009326E2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reason for studying</w:t>
            </w:r>
            <w:r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this course (select one only)</w:t>
            </w:r>
          </w:p>
          <w:p w:rsidR="00595941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835754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get a job</w:t>
            </w:r>
          </w:p>
          <w:p w:rsidR="00595941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21947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get a promotion</w:t>
            </w:r>
          </w:p>
          <w:p w:rsidR="00595941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06243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develop extra skills for my job</w:t>
            </w:r>
          </w:p>
          <w:p w:rsidR="00595941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3658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t’s a requirement of my job</w:t>
            </w:r>
          </w:p>
          <w:p w:rsidR="00595941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6095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start my own business</w:t>
            </w:r>
          </w:p>
        </w:tc>
        <w:tc>
          <w:tcPr>
            <w:tcW w:w="5917" w:type="dxa"/>
            <w:tcBorders>
              <w:bottom w:val="single" w:sz="4" w:space="0" w:color="auto"/>
            </w:tcBorders>
          </w:tcPr>
          <w:p w:rsidR="00595941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298461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develop my current business</w:t>
            </w:r>
          </w:p>
          <w:p w:rsidR="00595941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7178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To change careers</w:t>
            </w:r>
          </w:p>
          <w:p w:rsidR="00595941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66994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It’s a pre-requisite for another course I want to do</w:t>
            </w:r>
          </w:p>
          <w:p w:rsidR="00595941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1459232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For personal interest</w:t>
            </w:r>
          </w:p>
          <w:p w:rsidR="00595941" w:rsidRPr="009326E2" w:rsidRDefault="0093687F" w:rsidP="00720457">
            <w:pPr>
              <w:tabs>
                <w:tab w:val="left" w:pos="3972"/>
              </w:tabs>
              <w:spacing w:before="120" w:after="120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10065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511C" w:rsidRPr="009326E2">
                  <w:rPr>
                    <w:rFonts w:ascii="MS Gothic" w:eastAsia="MS Gothic" w:hAnsi="MS Gothic" w:cstheme="minorHAnsi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595941" w:rsidRPr="009326E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 Other (please explain)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en-AU"/>
                </w:rPr>
                <w:id w:val="-573976319"/>
                <w:showingPlcHdr/>
              </w:sdtPr>
              <w:sdtEndPr/>
              <w:sdtContent>
                <w:r w:rsidR="00A61FCA" w:rsidRPr="009326E2">
                  <w:rPr>
                    <w:rStyle w:val="PlaceholderText"/>
                    <w:color w:val="auto"/>
                    <w:sz w:val="18"/>
                    <w:szCs w:val="18"/>
                    <w:lang w:val="en-AU"/>
                  </w:rPr>
                  <w:t>Click here to enter text.</w:t>
                </w:r>
              </w:sdtContent>
            </w:sdt>
          </w:p>
        </w:tc>
      </w:tr>
    </w:tbl>
    <w:p w:rsidR="00720457" w:rsidRPr="009326E2" w:rsidRDefault="00720457" w:rsidP="00720457">
      <w:pPr>
        <w:tabs>
          <w:tab w:val="left" w:pos="1668"/>
        </w:tabs>
        <w:rPr>
          <w:rFonts w:asciiTheme="minorHAnsi" w:hAnsiTheme="minorHAnsi" w:cstheme="minorHAnsi"/>
          <w:b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b/>
          <w:sz w:val="20"/>
          <w:szCs w:val="20"/>
          <w:lang w:val="en-AU"/>
        </w:rPr>
        <w:tab/>
      </w:r>
    </w:p>
    <w:p w:rsidR="00720457" w:rsidRPr="009326E2" w:rsidRDefault="0083091A" w:rsidP="00720457">
      <w:pPr>
        <w:rPr>
          <w:rFonts w:asciiTheme="minorHAnsi" w:hAnsiTheme="minorHAnsi" w:cstheme="minorHAnsi"/>
          <w:lang w:val="en-AU"/>
        </w:rPr>
      </w:pPr>
      <w:r w:rsidRPr="009326E2">
        <w:rPr>
          <w:rFonts w:asciiTheme="minorHAnsi" w:hAnsiTheme="minorHAnsi" w:cstheme="minorHAnsi"/>
          <w:b/>
          <w:lang w:val="en-AU"/>
        </w:rPr>
        <w:t>SECTION 7</w:t>
      </w:r>
      <w:r w:rsidR="00305B62" w:rsidRPr="009326E2">
        <w:rPr>
          <w:rFonts w:asciiTheme="minorHAnsi" w:hAnsiTheme="minorHAnsi" w:cstheme="minorHAnsi"/>
          <w:b/>
          <w:lang w:val="en-AU"/>
        </w:rPr>
        <w:t xml:space="preserve"> - ACKNOWLEDGEMENT</w:t>
      </w:r>
    </w:p>
    <w:p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  <w:r w:rsidRPr="009326E2">
        <w:rPr>
          <w:rFonts w:asciiTheme="minorHAnsi" w:hAnsiTheme="minorHAnsi" w:cstheme="minorHAnsi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46B0CB" wp14:editId="08F94ACB">
                <wp:simplePos x="0" y="0"/>
                <wp:positionH relativeFrom="column">
                  <wp:posOffset>-63500</wp:posOffset>
                </wp:positionH>
                <wp:positionV relativeFrom="paragraph">
                  <wp:posOffset>80010</wp:posOffset>
                </wp:positionV>
                <wp:extent cx="5882640" cy="1435100"/>
                <wp:effectExtent l="0" t="0" r="22860" b="127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1435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828B2" w:rsidRDefault="0093687F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78396134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828B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7F67" w:rsidRPr="00457F67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*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28B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 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cknowledge that it is a condition of my enrolment that I abide by all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ational Training Masters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olicies 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cedures</w:t>
                            </w:r>
                            <w:r w:rsidR="009326E2" w:rsidRPr="009326E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326E2" w:rsidRPr="00676ED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nd where relevant, adhere</w:t>
                            </w:r>
                            <w:r w:rsidR="009326E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326E2" w:rsidRPr="00676ED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the entitlement and eligibility criteria of Smart &amp; Skilled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I </w:t>
                            </w:r>
                            <w:r w:rsidR="00A828B2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reby acknowledge that I have received and read the Learner Handbook</w:t>
                            </w:r>
                            <w:r w:rsidR="00451E5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 the Privacy Notice and Student declaration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I further acknowledge that when I </w:t>
                            </w:r>
                            <w:r w:rsidR="00457F6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roll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n a course with </w:t>
                            </w:r>
                            <w:r w:rsidR="007430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ational Training Masters</w:t>
                            </w:r>
                            <w:r w:rsidR="00A828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 may receive their regular email newsletter containing articles relevant to training as well as special enrolment offers from time to time. I may opt out from receiving these newsletters at any time.</w:t>
                            </w:r>
                            <w:r w:rsidR="007D5AC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Opt out here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07778361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D5AC2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:rsidR="00A828B2" w:rsidRPr="00C91EBA" w:rsidRDefault="00A828B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:rsidR="00A828B2" w:rsidRPr="00C91EBA" w:rsidRDefault="00A828B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ignature:__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      Date: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6B0CB" id="Text Box 6" o:spid="_x0000_s1028" type="#_x0000_t202" style="position:absolute;margin-left:-5pt;margin-top:6.3pt;width:463.2pt;height:11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" fillcolor="white [3201]" strokeweight=".5pt">
                <v:textbox>
                  <w:txbxContent>
                    <w:p w:rsidR="00A828B2" w:rsidRDefault="0093687F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78396134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828B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457F67" w:rsidRPr="00457F67">
                        <w:rPr>
                          <w:rFonts w:asciiTheme="minorHAnsi" w:hAnsiTheme="minorHAnsi" w:cstheme="minorHAnsi"/>
                          <w:b/>
                          <w:color w:val="FF0000"/>
                          <w:sz w:val="20"/>
                          <w:szCs w:val="20"/>
                        </w:rPr>
                        <w:t>*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A828B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 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cknowledge that it is a condition of my enrolment that I abide by all </w:t>
                      </w:r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ational Training Masters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olicies 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nd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ocedures</w:t>
                      </w:r>
                      <w:r w:rsidR="009326E2" w:rsidRPr="009326E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9326E2" w:rsidRPr="00676ED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nd where relevant, adhere</w:t>
                      </w:r>
                      <w:r w:rsidR="009326E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9326E2" w:rsidRPr="00676ED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the entitlement and eligibility criteria of Smart &amp; Skilled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I </w:t>
                      </w:r>
                      <w:r w:rsidR="00A828B2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reby acknowledge that I have received and read the Learner Handbook</w:t>
                      </w:r>
                      <w:r w:rsidR="00451E50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 the Privacy Notice and Student declaration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I further acknowledge that when I </w:t>
                      </w:r>
                      <w:r w:rsidR="00457F6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roll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n a course with </w:t>
                      </w:r>
                      <w:r w:rsidR="007430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ational Training Masters</w:t>
                      </w:r>
                      <w:r w:rsidR="00A828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 may receive their regular email newsletter containing articles relevant to training as well as special enrolment offers from time to time. I may opt out from receiving these newsletters at any time.</w:t>
                      </w:r>
                      <w:r w:rsidR="007D5AC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Opt out here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07778361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7D5AC2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</w:p>
                    <w:p w:rsidR="00A828B2" w:rsidRPr="00C91EBA" w:rsidRDefault="00A828B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:rsidR="00A828B2" w:rsidRPr="00C91EBA" w:rsidRDefault="00A828B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ignature:_____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      Date: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:rsidR="00720457" w:rsidRPr="009326E2" w:rsidRDefault="00720457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:rsidR="00F554F0" w:rsidRPr="009326E2" w:rsidRDefault="00F554F0" w:rsidP="00720457">
      <w:pPr>
        <w:rPr>
          <w:rFonts w:asciiTheme="minorHAnsi" w:hAnsiTheme="minorHAnsi" w:cstheme="minorHAnsi"/>
          <w:sz w:val="20"/>
          <w:szCs w:val="20"/>
          <w:lang w:val="en-AU"/>
        </w:rPr>
      </w:pPr>
    </w:p>
    <w:p w:rsidR="009326E2" w:rsidRPr="009326E2" w:rsidRDefault="009326E2" w:rsidP="00720457">
      <w:pPr>
        <w:rPr>
          <w:rFonts w:asciiTheme="minorHAnsi" w:hAnsiTheme="minorHAnsi" w:cstheme="minorHAnsi"/>
          <w:b/>
          <w:lang w:val="en-AU"/>
        </w:rPr>
      </w:pPr>
    </w:p>
    <w:p w:rsidR="002F78C4" w:rsidRPr="009326E2" w:rsidRDefault="0083091A" w:rsidP="00720457">
      <w:pPr>
        <w:rPr>
          <w:rFonts w:asciiTheme="minorHAnsi" w:hAnsiTheme="minorHAnsi" w:cstheme="minorHAnsi"/>
          <w:b/>
          <w:lang w:val="en-AU"/>
        </w:rPr>
      </w:pPr>
      <w:r w:rsidRPr="009326E2">
        <w:rPr>
          <w:rFonts w:asciiTheme="minorHAnsi" w:hAnsiTheme="minorHAnsi" w:cstheme="minorHAnsi"/>
          <w:b/>
          <w:lang w:val="en-AU"/>
        </w:rPr>
        <w:t>SECTION 8</w:t>
      </w:r>
      <w:r w:rsidR="00720457" w:rsidRPr="009326E2">
        <w:rPr>
          <w:rFonts w:asciiTheme="minorHAnsi" w:hAnsiTheme="minorHAnsi" w:cstheme="minorHAnsi"/>
          <w:b/>
          <w:lang w:val="en-AU"/>
        </w:rPr>
        <w:t xml:space="preserve"> – PAYMENT </w:t>
      </w:r>
      <w:r w:rsidR="007D5AC2" w:rsidRPr="009326E2">
        <w:rPr>
          <w:rFonts w:asciiTheme="minorHAnsi" w:hAnsiTheme="minorHAnsi" w:cstheme="minorHAnsi"/>
          <w:b/>
          <w:lang w:val="en-AU"/>
        </w:rPr>
        <w:t>ARRAGEMENT</w:t>
      </w:r>
      <w:r w:rsidR="00F74FFF" w:rsidRPr="009326E2">
        <w:rPr>
          <w:rFonts w:asciiTheme="minorHAnsi" w:hAnsiTheme="minorHAnsi" w:cstheme="minorHAnsi"/>
          <w:b/>
          <w:lang w:val="en-AU"/>
        </w:rPr>
        <w:t xml:space="preserve"> Please select your preferred payment option</w:t>
      </w:r>
    </w:p>
    <w:p w:rsidR="00F554F0" w:rsidRPr="009326E2" w:rsidRDefault="007A0749" w:rsidP="00720457">
      <w:pPr>
        <w:rPr>
          <w:rFonts w:asciiTheme="minorHAnsi" w:hAnsiTheme="minorHAnsi" w:cstheme="minorHAnsi"/>
          <w:b/>
          <w:lang w:val="en-AU"/>
        </w:rPr>
      </w:pPr>
      <w:r w:rsidRPr="009326E2">
        <w:rPr>
          <w:rFonts w:asciiTheme="minorHAnsi" w:hAnsiTheme="minorHAnsi" w:cstheme="minorHAnsi"/>
          <w:b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F6F47E1" wp14:editId="5B25463F">
                <wp:simplePos x="0" y="0"/>
                <wp:positionH relativeFrom="column">
                  <wp:posOffset>-69850</wp:posOffset>
                </wp:positionH>
                <wp:positionV relativeFrom="paragraph">
                  <wp:posOffset>38100</wp:posOffset>
                </wp:positionV>
                <wp:extent cx="5882640" cy="2089150"/>
                <wp:effectExtent l="0" t="0" r="22860" b="254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208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74FFF" w:rsidRPr="00C91EBA" w:rsidRDefault="00F74FFF" w:rsidP="00F74FFF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TAL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mount payable $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    NTM Invoice No: _________________________</w:t>
                            </w:r>
                          </w:p>
                          <w:p w:rsidR="00F74FFF" w:rsidRPr="00C91EBA" w:rsidRDefault="0093687F" w:rsidP="00F74FFF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20556763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74FFF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Cheque (</w:t>
                            </w:r>
                            <w:r w:rsidR="00F74FFF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ayable to National Training Masters</w:t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14392828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74FFF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I would like a payment plan </w:t>
                            </w:r>
                          </w:p>
                          <w:p w:rsidR="00F74FFF" w:rsidRDefault="0093687F" w:rsidP="00F74FFF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8997184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74FFF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F74FFF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Visa or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41358578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74FFF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F74FFF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sterCard</w:t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-71542560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74FFF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74FFF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 would like to pay by</w:t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irect</w:t>
                            </w:r>
                            <w:r w:rsidR="00F74FFF"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posit</w:t>
                            </w:r>
                          </w:p>
                          <w:p w:rsidR="00F74FFF" w:rsidRPr="00C91EBA" w:rsidRDefault="00F74FFF" w:rsidP="00F74FFF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Card number: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46328D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Direct Transfer 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Bank details:</w:t>
                            </w:r>
                          </w:p>
                          <w:p w:rsidR="00F74FFF" w:rsidRPr="00C91EBA" w:rsidRDefault="00F74FFF" w:rsidP="00F74FFF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xpiry date:  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_ </w:t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/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             CCV:  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BSB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062 562</w:t>
                            </w:r>
                          </w:p>
                          <w:p w:rsidR="00F74FFF" w:rsidRPr="00C91EBA" w:rsidRDefault="00F74FFF" w:rsidP="00F74FFF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Name of card holder: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Account no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1014 3287</w:t>
                            </w:r>
                          </w:p>
                          <w:p w:rsidR="00F74FFF" w:rsidRDefault="00F74FFF" w:rsidP="00F74FFF">
                            <w:pPr>
                              <w:spacing w:before="120"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C91E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ignature:_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Account Name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Bombohill Pty Ltd</w:t>
                            </w:r>
                          </w:p>
                          <w:p w:rsidR="00F74FFF" w:rsidRPr="00C91EBA" w:rsidRDefault="0093687F" w:rsidP="00F74FFF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0"/>
                                  <w:szCs w:val="20"/>
                                </w:rPr>
                                <w:id w:val="15112487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74FFF">
                                  <w:rPr>
                                    <w:rFonts w:ascii="MS Gothic" w:eastAsia="MS Gothic" w:hAnsi="MS Gothic" w:cstheme="minorHAnsi" w:hint="eastAsia"/>
                                    <w:sz w:val="20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r pay at our Head Office:   Unit 1, 44 Manning Street,</w:t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Reference:</w:t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>your name</w:t>
                            </w:r>
                            <w:r w:rsidR="00F74FFF" w:rsidRPr="00652B8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br/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</w:t>
                            </w:r>
                            <w:r w:rsidR="006E048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74FF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IAMA NSW 2553</w:t>
                            </w:r>
                          </w:p>
                          <w:p w:rsidR="0055647D" w:rsidRPr="00C91EBA" w:rsidRDefault="0055647D" w:rsidP="00950176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F47E1" id="Text Box 7" o:spid="_x0000_s1029" type="#_x0000_t202" style="position:absolute;margin-left:-5.5pt;margin-top:3pt;width:463.2pt;height:164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" fillcolor="white [3201]" strokeweight=".5pt">
                <v:textbox>
                  <w:txbxContent>
                    <w:p w:rsidR="00F74FFF" w:rsidRPr="00C91EBA" w:rsidRDefault="00F74FFF" w:rsidP="00F74FFF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TAL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mount payable $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    NTM Invoice No: _________________________</w:t>
                      </w:r>
                    </w:p>
                    <w:p w:rsidR="00F74FFF" w:rsidRPr="00C91EBA" w:rsidRDefault="0093687F" w:rsidP="00F74FFF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20556763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74FFF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Cheque (</w:t>
                      </w:r>
                      <w:r w:rsidR="00F74FFF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ayable to National Training Masters</w:t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)</w:t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14392828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74FFF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I would like a payment plan </w:t>
                      </w:r>
                    </w:p>
                    <w:p w:rsidR="00F74FFF" w:rsidRDefault="0093687F" w:rsidP="00F74FFF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8997184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74FFF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F74FFF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Visa or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41358578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74FFF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F74FFF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sterCard</w:t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-71542560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74FFF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F74FFF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 would like to pay by</w:t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irect</w:t>
                      </w:r>
                      <w:r w:rsidR="00F74FFF"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eposit</w:t>
                      </w:r>
                    </w:p>
                    <w:p w:rsidR="00F74FFF" w:rsidRPr="00C91EBA" w:rsidRDefault="00F74FFF" w:rsidP="00F74FFF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Card number: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46328D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Direct Transfer </w:t>
                      </w:r>
                      <w:r w:rsidRPr="00C91EBA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Bank details:</w:t>
                      </w:r>
                    </w:p>
                    <w:p w:rsidR="00F74FFF" w:rsidRPr="00C91EBA" w:rsidRDefault="00F74FFF" w:rsidP="00F74FFF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xpiry date:  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_ </w:t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/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              CCV:  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BSB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062 562</w:t>
                      </w:r>
                    </w:p>
                    <w:p w:rsidR="00F74FFF" w:rsidRPr="00C91EBA" w:rsidRDefault="00F74FFF" w:rsidP="00F74FFF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Name of card holder: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Account no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1014 3287</w:t>
                      </w:r>
                    </w:p>
                    <w:p w:rsidR="00F74FFF" w:rsidRDefault="00F74FFF" w:rsidP="00F74FFF">
                      <w:pPr>
                        <w:spacing w:before="120"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C91E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ignature:____________________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Account Name: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Bombohill Pty Ltd</w:t>
                      </w:r>
                    </w:p>
                    <w:p w:rsidR="00F74FFF" w:rsidRPr="00C91EBA" w:rsidRDefault="0093687F" w:rsidP="00F74FFF">
                      <w:pPr>
                        <w:spacing w:after="12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0"/>
                            <w:szCs w:val="20"/>
                          </w:rPr>
                          <w:id w:val="151124877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74FFF">
                            <w:rPr>
                              <w:rFonts w:ascii="MS Gothic" w:eastAsia="MS Gothic" w:hAnsi="MS Gothic" w:cstheme="minorHAnsi" w:hint="eastAsia"/>
                              <w:sz w:val="20"/>
                              <w:szCs w:val="20"/>
                            </w:rPr>
                            <w:t>☐</w:t>
                          </w:r>
                        </w:sdtContent>
                      </w:sdt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r pay at our Head Office:   Unit 1, 44 Manning Street,</w:t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Reference:</w:t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>your name</w:t>
                      </w:r>
                      <w:r w:rsidR="00F74FFF" w:rsidRPr="00652B8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br/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</w:t>
                      </w:r>
                      <w:r w:rsidR="006E048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F74FF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KIAMA NSW 2553</w:t>
                      </w:r>
                    </w:p>
                    <w:p w:rsidR="0055647D" w:rsidRPr="00C91EBA" w:rsidRDefault="0055647D" w:rsidP="00950176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:rsidR="00F554F0" w:rsidRPr="009326E2" w:rsidRDefault="00F554F0" w:rsidP="00720457">
      <w:pPr>
        <w:rPr>
          <w:rFonts w:asciiTheme="minorHAnsi" w:hAnsiTheme="minorHAnsi" w:cstheme="minorHAnsi"/>
          <w:b/>
          <w:lang w:val="en-AU"/>
        </w:rPr>
      </w:pPr>
    </w:p>
    <w:p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:rsidR="00F74FFF" w:rsidRPr="009326E2" w:rsidRDefault="00F74FFF" w:rsidP="00720457">
      <w:pPr>
        <w:rPr>
          <w:rFonts w:asciiTheme="minorHAnsi" w:hAnsiTheme="minorHAnsi" w:cstheme="minorHAnsi"/>
          <w:b/>
          <w:lang w:val="en-AU"/>
        </w:rPr>
      </w:pPr>
    </w:p>
    <w:p w:rsidR="0055647D" w:rsidRPr="009326E2" w:rsidRDefault="0055647D" w:rsidP="00720457">
      <w:pPr>
        <w:rPr>
          <w:rFonts w:asciiTheme="minorHAnsi" w:hAnsiTheme="minorHAnsi" w:cstheme="minorHAnsi"/>
          <w:b/>
          <w:lang w:val="en-AU"/>
        </w:rPr>
      </w:pPr>
    </w:p>
    <w:p w:rsidR="006C112A" w:rsidRPr="009326E2" w:rsidRDefault="00F74FFF" w:rsidP="00720457">
      <w:pPr>
        <w:rPr>
          <w:rFonts w:asciiTheme="minorHAnsi" w:hAnsiTheme="minorHAnsi" w:cstheme="minorHAnsi"/>
          <w:lang w:val="en-AU"/>
        </w:rPr>
      </w:pPr>
      <w:r w:rsidRPr="009326E2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534871A" wp14:editId="1B2FAFD6">
                <wp:simplePos x="0" y="0"/>
                <wp:positionH relativeFrom="margin">
                  <wp:posOffset>-53340</wp:posOffset>
                </wp:positionH>
                <wp:positionV relativeFrom="paragraph">
                  <wp:posOffset>205740</wp:posOffset>
                </wp:positionV>
                <wp:extent cx="5930900" cy="1188720"/>
                <wp:effectExtent l="0" t="0" r="12700" b="114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900" cy="1188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/>
                      </wps:spPr>
                      <wps:txbx>
                        <w:txbxContent>
                          <w:p w:rsidR="00F74FFF" w:rsidRPr="00FF7474" w:rsidRDefault="00F74FFF" w:rsidP="00F74FFF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If you would like any assistance with enrolment, payment options or would like to speak to a learning consultant, please contact us, details below:</w:t>
                            </w: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F74FFF" w:rsidRPr="00FF7474" w:rsidRDefault="006E0482" w:rsidP="00F74FFF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Ph: 1300 653 501  /  </w:t>
                            </w:r>
                            <w:r w:rsidR="00F74FFF"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Fax: 02 4232 1019     </w:t>
                            </w:r>
                            <w:r w:rsidR="00F74FFF"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e-mail: </w:t>
                            </w:r>
                            <w:hyperlink r:id="rId12" w:history="1">
                              <w:r w:rsidR="00F74FFF" w:rsidRPr="009239C3">
                                <w:rPr>
                                  <w:rStyle w:val="Hyperlink"/>
                                  <w:rFonts w:asciiTheme="minorHAnsi" w:hAnsiTheme="minorHAnsi"/>
                                  <w:sz w:val="20"/>
                                  <w:szCs w:val="20"/>
                                </w:rPr>
                                <w:t>admin@ntm.edu.au</w:t>
                              </w:r>
                            </w:hyperlink>
                            <w:r w:rsidR="00F74FFF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Mail: PO Box 4225, Pitt Town NSW 2756</w:t>
                            </w:r>
                            <w:r w:rsidR="00F74FFF"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F74FFF"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web: </w:t>
                            </w:r>
                            <w:hyperlink r:id="rId13" w:history="1">
                              <w:r w:rsidR="00F74FFF" w:rsidRPr="009239C3">
                                <w:rPr>
                                  <w:rStyle w:val="Hyperlink"/>
                                  <w:rFonts w:asciiTheme="minorHAnsi" w:hAnsiTheme="minorHAnsi"/>
                                  <w:sz w:val="20"/>
                                  <w:szCs w:val="20"/>
                                </w:rPr>
                                <w:t>www.ntm.edu.au</w:t>
                              </w:r>
                            </w:hyperlink>
                            <w:r w:rsidR="00F74FFF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F74FFF" w:rsidRPr="00FF7474" w:rsidRDefault="00F74FFF" w:rsidP="00F74FFF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:rsidR="00F74FFF" w:rsidRPr="00FF7474" w:rsidRDefault="00F74FFF" w:rsidP="00F74FFF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ABN: 28 108 511 093</w:t>
                            </w: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6E0482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6E0482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 w:rsidR="006E0482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ab/>
                            </w: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RTO: 91284      National Training Masters </w:t>
                            </w:r>
                          </w:p>
                          <w:p w:rsidR="00A828B2" w:rsidRPr="00E02A8B" w:rsidRDefault="00295310" w:rsidP="00652B8F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  <w:tab/>
                            </w:r>
                            <w:r w:rsidR="00A828B2" w:rsidRPr="00E02A8B"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4871A" id="Text Box 1" o:spid="_x0000_s1030" type="#_x0000_t202" style="position:absolute;margin-left:-4.2pt;margin-top:16.2pt;width:467pt;height:93.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" fillcolor="window" strokecolor="black [3213]" strokeweight=".5pt">
                <v:textbox>
                  <w:txbxContent>
                    <w:p w:rsidR="00F74FFF" w:rsidRPr="00FF7474" w:rsidRDefault="00F74FFF" w:rsidP="00F74FFF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>If you would like any assistance with enrolment, payment options or would like to speak to a learning consultant, please contact us, details below:</w:t>
                      </w: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br/>
                      </w:r>
                    </w:p>
                    <w:p w:rsidR="00F74FFF" w:rsidRPr="00FF7474" w:rsidRDefault="006E0482" w:rsidP="00F74FFF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Ph: 1300 653 501  /  </w:t>
                      </w:r>
                      <w:r w:rsidR="00F74FFF"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Fax: 02 4232 1019     </w:t>
                      </w:r>
                      <w:r w:rsidR="00F74FFF"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 w:rsidR="00F74FFF"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 w:rsidR="00F74FFF"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e-mail: </w:t>
                      </w:r>
                      <w:hyperlink r:id="rId14" w:history="1">
                        <w:r w:rsidR="00F74FFF" w:rsidRPr="009239C3">
                          <w:rPr>
                            <w:rStyle w:val="Hyperlink"/>
                            <w:rFonts w:asciiTheme="minorHAnsi" w:hAnsiTheme="minorHAnsi"/>
                            <w:sz w:val="20"/>
                            <w:szCs w:val="20"/>
                          </w:rPr>
                          <w:t>admin@ntm.edu.au</w:t>
                        </w:r>
                      </w:hyperlink>
                      <w:r w:rsidR="00F74FFF">
                        <w:rPr>
                          <w:rFonts w:asciiTheme="minorHAnsi" w:hAnsiTheme="minorHAnsi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Mail: PO Box 4225, Pitt Town NSW 2756</w:t>
                      </w:r>
                      <w:r w:rsidR="00F74FFF"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 w:rsidR="00F74FFF"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 w:rsidR="00F74FFF"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 w:rsidR="00F74FFF"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web: </w:t>
                      </w:r>
                      <w:hyperlink r:id="rId15" w:history="1">
                        <w:r w:rsidR="00F74FFF" w:rsidRPr="009239C3">
                          <w:rPr>
                            <w:rStyle w:val="Hyperlink"/>
                            <w:rFonts w:asciiTheme="minorHAnsi" w:hAnsiTheme="minorHAnsi"/>
                            <w:sz w:val="20"/>
                            <w:szCs w:val="20"/>
                          </w:rPr>
                          <w:t>www.ntm.edu.au</w:t>
                        </w:r>
                      </w:hyperlink>
                      <w:r w:rsidR="00F74FFF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</w:p>
                    <w:p w:rsidR="00F74FFF" w:rsidRPr="00FF7474" w:rsidRDefault="00F74FFF" w:rsidP="00F74FFF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:rsidR="00F74FFF" w:rsidRPr="00FF7474" w:rsidRDefault="00F74FFF" w:rsidP="00F74FFF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>ABN: 28 108 511 093</w:t>
                      </w: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 w:rsidR="006E0482"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 w:rsidR="006E0482"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 w:rsidR="006E0482">
                        <w:rPr>
                          <w:rFonts w:asciiTheme="minorHAnsi" w:hAnsiTheme="minorHAnsi"/>
                          <w:sz w:val="20"/>
                          <w:szCs w:val="20"/>
                        </w:rPr>
                        <w:tab/>
                      </w: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RTO: 91284      National Training Masters </w:t>
                      </w:r>
                    </w:p>
                    <w:p w:rsidR="00A828B2" w:rsidRPr="00E02A8B" w:rsidRDefault="00295310" w:rsidP="00652B8F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hAnsiTheme="minorHAnsi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Theme="minorHAnsi" w:hAnsiTheme="minorHAnsi"/>
                          <w:sz w:val="18"/>
                          <w:szCs w:val="18"/>
                        </w:rPr>
                        <w:tab/>
                      </w:r>
                      <w:r w:rsidR="00A828B2" w:rsidRPr="00E02A8B">
                        <w:rPr>
                          <w:rFonts w:asciiTheme="minorHAnsi" w:hAnsiTheme="minorHAnsi"/>
                          <w:sz w:val="18"/>
                          <w:szCs w:val="18"/>
                        </w:rPr>
                        <w:t xml:space="preserve">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554F0" w:rsidRPr="009326E2">
        <w:rPr>
          <w:rFonts w:asciiTheme="minorHAnsi" w:hAnsiTheme="minorHAnsi" w:cstheme="minorHAnsi"/>
          <w:b/>
          <w:lang w:val="en-AU"/>
        </w:rPr>
        <w:t>ASSISTANCE WITH ENROLMENT</w:t>
      </w:r>
      <w:r w:rsidR="00F554F0" w:rsidRPr="009326E2">
        <w:rPr>
          <w:rFonts w:asciiTheme="minorHAnsi" w:hAnsiTheme="minorHAnsi" w:cstheme="minorHAnsi"/>
          <w:b/>
          <w:lang w:val="en-AU"/>
        </w:rPr>
        <w:br/>
      </w:r>
    </w:p>
    <w:p w:rsidR="006C112A" w:rsidRPr="009326E2" w:rsidRDefault="006C112A" w:rsidP="006C112A">
      <w:pPr>
        <w:rPr>
          <w:rFonts w:asciiTheme="minorHAnsi" w:hAnsiTheme="minorHAnsi" w:cstheme="minorHAnsi"/>
          <w:lang w:val="en-AU"/>
        </w:rPr>
      </w:pPr>
    </w:p>
    <w:p w:rsidR="006C112A" w:rsidRPr="009326E2" w:rsidRDefault="006C112A" w:rsidP="006C112A">
      <w:pPr>
        <w:rPr>
          <w:rFonts w:asciiTheme="minorHAnsi" w:hAnsiTheme="minorHAnsi" w:cstheme="minorHAnsi"/>
          <w:lang w:val="en-AU"/>
        </w:rPr>
      </w:pPr>
    </w:p>
    <w:p w:rsidR="006C112A" w:rsidRPr="009326E2" w:rsidRDefault="006C112A" w:rsidP="006C112A">
      <w:pPr>
        <w:rPr>
          <w:rFonts w:asciiTheme="minorHAnsi" w:hAnsiTheme="minorHAnsi" w:cstheme="minorHAnsi"/>
          <w:lang w:val="en-AU"/>
        </w:rPr>
      </w:pPr>
    </w:p>
    <w:p w:rsidR="006C112A" w:rsidRPr="009326E2" w:rsidRDefault="006C112A" w:rsidP="006C112A">
      <w:pPr>
        <w:rPr>
          <w:rFonts w:asciiTheme="minorHAnsi" w:hAnsiTheme="minorHAnsi" w:cstheme="minorHAnsi"/>
          <w:lang w:val="en-AU"/>
        </w:rPr>
      </w:pPr>
    </w:p>
    <w:p w:rsidR="00611759" w:rsidRPr="009326E2" w:rsidRDefault="00611759" w:rsidP="006C112A">
      <w:pPr>
        <w:rPr>
          <w:rFonts w:asciiTheme="minorHAnsi" w:hAnsiTheme="minorHAnsi" w:cstheme="minorHAnsi"/>
          <w:lang w:val="en-AU"/>
        </w:rPr>
      </w:pPr>
    </w:p>
    <w:p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:rsidR="007D5AC2" w:rsidRPr="009326E2" w:rsidRDefault="006E0482" w:rsidP="006C112A">
      <w:pPr>
        <w:rPr>
          <w:rFonts w:asciiTheme="minorHAnsi" w:hAnsiTheme="minorHAnsi" w:cstheme="minorHAnsi"/>
          <w:lang w:val="en-AU"/>
        </w:rPr>
      </w:pPr>
      <w:r w:rsidRPr="009326E2">
        <w:rPr>
          <w:rFonts w:cs="Arial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2E67B4" wp14:editId="684D2115">
                <wp:simplePos x="0" y="0"/>
                <wp:positionH relativeFrom="margin">
                  <wp:posOffset>-45720</wp:posOffset>
                </wp:positionH>
                <wp:positionV relativeFrom="paragraph">
                  <wp:posOffset>71120</wp:posOffset>
                </wp:positionV>
                <wp:extent cx="5905500" cy="727710"/>
                <wp:effectExtent l="0" t="0" r="19050" b="1524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0" cy="7277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A828B2" w:rsidRPr="006E0482" w:rsidRDefault="00A828B2" w:rsidP="0083091A">
                            <w:pP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Office Use Only</w:t>
                            </w:r>
                          </w:p>
                          <w:p w:rsidR="00A828B2" w:rsidRPr="006E0482" w:rsidRDefault="00A828B2" w:rsidP="0083091A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:rsidR="00A828B2" w:rsidRPr="006E0482" w:rsidRDefault="00A828B2" w:rsidP="0083091A">
                            <w:pP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Student ID #                                                                             </w:t>
                            </w:r>
                          </w:p>
                          <w:p w:rsidR="00A828B2" w:rsidRPr="00FF7474" w:rsidRDefault="00A828B2" w:rsidP="0083091A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Receipt: </w:t>
                            </w: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br/>
                              <w:t>Certificate #</w:t>
                            </w:r>
                            <w:r w:rsidRPr="006E0482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br/>
                            </w:r>
                            <w:r w:rsidRPr="00FF747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2E67B4" id="Text Box 10" o:spid="_x0000_s1031" type="#_x0000_t202" style="position:absolute;margin-left:-3.6pt;margin-top:5.6pt;width:465pt;height:57.3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" fillcolor="#d8d8d8 [2732]" strokeweight=".5pt">
                <v:textbox>
                  <w:txbxContent>
                    <w:p w:rsidR="00A828B2" w:rsidRPr="006E0482" w:rsidRDefault="00A828B2" w:rsidP="0083091A">
                      <w:pP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6E0482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Office Use Only</w:t>
                      </w:r>
                    </w:p>
                    <w:p w:rsidR="00A828B2" w:rsidRPr="006E0482" w:rsidRDefault="00A828B2" w:rsidP="0083091A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:rsidR="00A828B2" w:rsidRPr="006E0482" w:rsidRDefault="00A828B2" w:rsidP="0083091A">
                      <w:pPr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Student ID #                                                                             </w:t>
                      </w:r>
                    </w:p>
                    <w:p w:rsidR="00A828B2" w:rsidRPr="00FF7474" w:rsidRDefault="00A828B2" w:rsidP="0083091A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Receipt: </w:t>
                      </w: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br/>
                        <w:t>Certificate #</w:t>
                      </w:r>
                      <w:r w:rsidRPr="006E0482">
                        <w:rPr>
                          <w:rFonts w:asciiTheme="minorHAnsi" w:hAnsiTheme="minorHAnsi"/>
                          <w:sz w:val="16"/>
                          <w:szCs w:val="16"/>
                        </w:rPr>
                        <w:br/>
                      </w:r>
                      <w:r w:rsidRPr="00FF7474">
                        <w:rPr>
                          <w:rFonts w:asciiTheme="minorHAnsi" w:hAnsiTheme="minorHAnsi"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:rsidR="007D5AC2" w:rsidRPr="009326E2" w:rsidRDefault="00457F67" w:rsidP="00457F67">
      <w:pPr>
        <w:rPr>
          <w:rFonts w:asciiTheme="minorHAnsi" w:hAnsiTheme="minorHAnsi" w:cstheme="minorHAnsi"/>
          <w:color w:val="FF0000"/>
          <w:lang w:val="en-AU"/>
        </w:rPr>
      </w:pPr>
      <w:r w:rsidRPr="009326E2">
        <w:rPr>
          <w:rFonts w:asciiTheme="minorHAnsi" w:hAnsiTheme="minorHAnsi" w:cstheme="minorHAnsi"/>
          <w:color w:val="FF0000"/>
          <w:lang w:val="en-AU"/>
        </w:rPr>
        <w:t>* PLEASE NOW READ AND SIGN THE PRIVACY NOTICE AND STUDENT DECLARATION</w:t>
      </w:r>
    </w:p>
    <w:p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</w:p>
    <w:p w:rsidR="007D5AC2" w:rsidRPr="009326E2" w:rsidRDefault="007D5AC2" w:rsidP="006C112A">
      <w:pPr>
        <w:rPr>
          <w:rFonts w:asciiTheme="minorHAnsi" w:hAnsiTheme="minorHAnsi" w:cstheme="minorHAnsi"/>
          <w:lang w:val="en-AU"/>
        </w:rPr>
      </w:pPr>
      <w:r w:rsidRPr="006E0482">
        <w:rPr>
          <w:rFonts w:asciiTheme="minorHAnsi" w:hAnsiTheme="minorHAnsi" w:cstheme="minorHAnsi"/>
          <w:b/>
          <w:color w:val="00B050"/>
          <w:sz w:val="28"/>
          <w:lang w:val="en-AU"/>
        </w:rPr>
        <w:lastRenderedPageBreak/>
        <w:t>National</w:t>
      </w:r>
      <w:r w:rsidRPr="009326E2">
        <w:rPr>
          <w:rFonts w:asciiTheme="minorHAnsi" w:hAnsiTheme="minorHAnsi" w:cstheme="minorHAnsi"/>
          <w:b/>
          <w:color w:val="00B050"/>
          <w:sz w:val="28"/>
          <w:lang w:val="en-AU"/>
        </w:rPr>
        <w:t xml:space="preserve"> </w:t>
      </w:r>
      <w:r w:rsidRPr="009326E2">
        <w:rPr>
          <w:rFonts w:asciiTheme="minorHAnsi" w:hAnsiTheme="minorHAnsi" w:cstheme="minorHAnsi"/>
          <w:b/>
          <w:sz w:val="28"/>
          <w:lang w:val="en-AU"/>
        </w:rPr>
        <w:t xml:space="preserve">Training Masters </w:t>
      </w:r>
      <w:r w:rsidRPr="009326E2">
        <w:rPr>
          <w:rFonts w:asciiTheme="minorHAnsi" w:hAnsiTheme="minorHAnsi" w:cstheme="minorHAnsi"/>
          <w:color w:val="4BACC6" w:themeColor="accent5"/>
          <w:lang w:val="en-AU"/>
        </w:rPr>
        <w:br/>
      </w:r>
      <w:r w:rsidR="00457F67" w:rsidRPr="009326E2">
        <w:rPr>
          <w:rFonts w:asciiTheme="minorHAnsi" w:hAnsiTheme="minorHAnsi" w:cstheme="minorHAnsi"/>
          <w:b/>
          <w:sz w:val="36"/>
          <w:lang w:val="en-AU"/>
        </w:rPr>
        <w:t>Privacy Notice and Student Declaration</w:t>
      </w:r>
      <w:r w:rsidRPr="009326E2">
        <w:rPr>
          <w:rFonts w:asciiTheme="minorHAnsi" w:hAnsiTheme="minorHAnsi" w:cstheme="minorHAnsi"/>
          <w:sz w:val="36"/>
          <w:lang w:val="en-AU"/>
        </w:rPr>
        <w:t xml:space="preserve"> </w:t>
      </w:r>
    </w:p>
    <w:p w:rsidR="007D5AC2" w:rsidRPr="009326E2" w:rsidRDefault="007D5AC2" w:rsidP="006C112A">
      <w:pPr>
        <w:rPr>
          <w:rFonts w:asciiTheme="minorHAnsi" w:hAnsiTheme="minorHAnsi" w:cstheme="minorHAnsi"/>
          <w:sz w:val="14"/>
          <w:lang w:val="en-AU"/>
        </w:rPr>
      </w:pPr>
    </w:p>
    <w:p w:rsidR="005D40CE" w:rsidRDefault="007D5AC2" w:rsidP="006C112A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Before signing</w:t>
      </w:r>
      <w:r w:rsidR="005D40CE">
        <w:rPr>
          <w:rFonts w:asciiTheme="minorHAnsi" w:hAnsiTheme="minorHAnsi" w:cstheme="minorHAnsi"/>
          <w:sz w:val="24"/>
          <w:lang w:val="en-AU"/>
        </w:rPr>
        <w:t xml:space="preserve"> the enrolment form</w:t>
      </w:r>
      <w:r w:rsidRPr="00451E50">
        <w:rPr>
          <w:rFonts w:asciiTheme="minorHAnsi" w:hAnsiTheme="minorHAnsi" w:cstheme="minorHAnsi"/>
          <w:sz w:val="24"/>
          <w:lang w:val="en-AU"/>
        </w:rPr>
        <w:t>, take the time to read the terms and condition</w:t>
      </w:r>
      <w:r w:rsidR="00457F67" w:rsidRPr="00451E50">
        <w:rPr>
          <w:rFonts w:asciiTheme="minorHAnsi" w:hAnsiTheme="minorHAnsi" w:cstheme="minorHAnsi"/>
          <w:sz w:val="24"/>
          <w:lang w:val="en-AU"/>
        </w:rPr>
        <w:t>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of your enrolment</w:t>
      </w:r>
      <w:r w:rsidR="00457F67" w:rsidRPr="00451E50">
        <w:rPr>
          <w:rFonts w:asciiTheme="minorHAnsi" w:hAnsiTheme="minorHAnsi" w:cstheme="minorHAnsi"/>
          <w:sz w:val="24"/>
          <w:lang w:val="en-AU"/>
        </w:rPr>
        <w:t xml:space="preserve"> contained in this declaration. Ensure you have read the Learner Handbook, containing a summary of all our </w:t>
      </w:r>
      <w:r w:rsidR="00F74FFF" w:rsidRPr="00451E50">
        <w:rPr>
          <w:rFonts w:asciiTheme="minorHAnsi" w:hAnsiTheme="minorHAnsi" w:cstheme="minorHAnsi"/>
          <w:sz w:val="24"/>
          <w:lang w:val="en-AU"/>
        </w:rPr>
        <w:t>policies</w:t>
      </w:r>
      <w:r w:rsidR="00457F67" w:rsidRPr="00451E50">
        <w:rPr>
          <w:rFonts w:asciiTheme="minorHAnsi" w:hAnsiTheme="minorHAnsi" w:cstheme="minorHAnsi"/>
          <w:sz w:val="24"/>
          <w:lang w:val="en-AU"/>
        </w:rPr>
        <w:t xml:space="preserve"> and procedures</w:t>
      </w:r>
      <w:r w:rsidR="005D40CE">
        <w:rPr>
          <w:rFonts w:asciiTheme="minorHAnsi" w:hAnsiTheme="minorHAnsi" w:cstheme="minorHAnsi"/>
          <w:sz w:val="24"/>
          <w:lang w:val="en-AU"/>
        </w:rPr>
        <w:t>.</w:t>
      </w:r>
    </w:p>
    <w:p w:rsidR="007D5AC2" w:rsidRPr="00451E50" w:rsidRDefault="005D40CE" w:rsidP="006C112A">
      <w:pPr>
        <w:rPr>
          <w:rFonts w:asciiTheme="minorHAnsi" w:hAnsiTheme="minorHAnsi" w:cstheme="minorHAnsi"/>
          <w:sz w:val="16"/>
          <w:lang w:val="en-AU"/>
        </w:rPr>
      </w:pPr>
      <w:r w:rsidRPr="00451E50">
        <w:rPr>
          <w:rFonts w:asciiTheme="minorHAnsi" w:hAnsiTheme="minorHAnsi" w:cstheme="minorHAnsi"/>
          <w:sz w:val="16"/>
          <w:lang w:val="en-AU"/>
        </w:rPr>
        <w:t xml:space="preserve"> </w:t>
      </w:r>
    </w:p>
    <w:p w:rsidR="007D5AC2" w:rsidRPr="00451E50" w:rsidRDefault="00457F67" w:rsidP="006C112A">
      <w:pPr>
        <w:rPr>
          <w:rFonts w:asciiTheme="minorHAnsi" w:hAnsiTheme="minorHAnsi" w:cstheme="minorHAnsi"/>
          <w:b/>
          <w:color w:val="00B050"/>
          <w:sz w:val="24"/>
          <w:lang w:val="en-AU"/>
        </w:rPr>
      </w:pPr>
      <w:r w:rsidRPr="00451E50">
        <w:rPr>
          <w:rFonts w:asciiTheme="minorHAnsi" w:hAnsiTheme="minorHAnsi" w:cstheme="minorHAnsi"/>
          <w:b/>
          <w:color w:val="00B050"/>
          <w:sz w:val="24"/>
          <w:lang w:val="en-AU"/>
        </w:rPr>
        <w:t>Privacy Note</w:t>
      </w:r>
    </w:p>
    <w:p w:rsidR="00457F67" w:rsidRPr="00451E50" w:rsidRDefault="00457F67" w:rsidP="006C112A">
      <w:pPr>
        <w:rPr>
          <w:rFonts w:asciiTheme="minorHAnsi" w:hAnsiTheme="minorHAnsi" w:cstheme="minorHAnsi"/>
          <w:sz w:val="20"/>
          <w:lang w:val="en-AU"/>
        </w:rPr>
      </w:pP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Under the </w:t>
      </w:r>
      <w:hyperlink r:id="rId16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Data Provision Requirements 2012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 xml:space="preserve">, National Training Masters is required to collect personal information about you and to disclose that personal information to the </w:t>
      </w:r>
      <w:hyperlink r:id="rId17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National Centre for Vocational Education Research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 xml:space="preserve"> Ltd (NCVER).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Your personal information (including the personal information contained on this enrolment form and your training activity data) may be used or disclosed by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ational Training Master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for statistical, regulatory and research purposes.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ational Training Masters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may disclose your personal information for these purposes to third parties, including: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School – if you are a secondary student undertaking VET, including a school-based apprenticeship or traineeship;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Employer – if you are enrolled in training paid by your employer; 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Commonwealth and State or Territory government departments and authorised agencies;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• </w:t>
      </w:r>
      <w:r w:rsidR="00F74FFF" w:rsidRPr="00451E50">
        <w:rPr>
          <w:rFonts w:asciiTheme="minorHAnsi" w:hAnsiTheme="minorHAnsi" w:cstheme="minorHAnsi"/>
          <w:sz w:val="24"/>
          <w:lang w:val="en-AU"/>
        </w:rPr>
        <w:t>NCVER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Organisations conducting student surveys; and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Researchers.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Personal information disclosed to NCVER may be used or disclosed for the following purposes: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Issuing statements of attainment or qualification, and populating authenticated VET transcripts;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facilitating statistics and research relating to education, including surveys;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understanding how the VET market operates, for policy, workforce planning and consumer information; and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• administering VET, including programme administration, regulation, monitoring and evaluation.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You may receive an NCVER student survey which may be administered by an NCVER employee, agent or third-party contractor. You may opt out of the survey at the time of being contacted. 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 xml:space="preserve">NCVER will collect, hold, use and disclose your personal information in accordance with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Privacy Act 1988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(Cth),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VET Data Policy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and all NCVER policies and protocols (including those published on NCVER’s website at </w:t>
      </w:r>
      <w:hyperlink r:id="rId18" w:history="1">
        <w:r w:rsidRPr="00451E50">
          <w:rPr>
            <w:rStyle w:val="Hyperlink"/>
            <w:rFonts w:asciiTheme="minorHAnsi" w:hAnsiTheme="minorHAnsi" w:cstheme="minorHAnsi"/>
            <w:sz w:val="24"/>
            <w:lang w:val="en-AU"/>
          </w:rPr>
          <w:t>www.ncver.edu.au</w:t>
        </w:r>
      </w:hyperlink>
      <w:r w:rsidRPr="00451E50">
        <w:rPr>
          <w:rFonts w:asciiTheme="minorHAnsi" w:hAnsiTheme="minorHAnsi" w:cstheme="minorHAnsi"/>
          <w:sz w:val="24"/>
          <w:lang w:val="en-AU"/>
        </w:rPr>
        <w:t>).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</w:p>
    <w:p w:rsidR="00457F67" w:rsidRPr="00451E50" w:rsidRDefault="00457F67" w:rsidP="00457F67">
      <w:pPr>
        <w:rPr>
          <w:rFonts w:asciiTheme="minorHAnsi" w:hAnsiTheme="minorHAnsi" w:cstheme="minorHAnsi"/>
          <w:b/>
          <w:color w:val="00B050"/>
          <w:sz w:val="24"/>
          <w:lang w:val="en-AU"/>
        </w:rPr>
      </w:pPr>
      <w:r w:rsidRPr="00451E50">
        <w:rPr>
          <w:rFonts w:asciiTheme="minorHAnsi" w:hAnsiTheme="minorHAnsi" w:cstheme="minorHAnsi"/>
          <w:b/>
          <w:color w:val="00B050"/>
          <w:sz w:val="24"/>
          <w:lang w:val="en-AU"/>
        </w:rPr>
        <w:t>Student Declaration and Consent</w:t>
      </w:r>
    </w:p>
    <w:p w:rsidR="00457F67" w:rsidRPr="00451E50" w:rsidRDefault="00457F67" w:rsidP="00457F67">
      <w:pPr>
        <w:rPr>
          <w:rFonts w:asciiTheme="minorHAnsi" w:hAnsiTheme="minorHAnsi" w:cstheme="minorHAnsi"/>
          <w:sz w:val="24"/>
          <w:lang w:val="en-AU"/>
        </w:rPr>
      </w:pPr>
      <w:r w:rsidRPr="00451E50">
        <w:rPr>
          <w:rFonts w:asciiTheme="minorHAnsi" w:hAnsiTheme="minorHAnsi" w:cstheme="minorHAnsi"/>
          <w:sz w:val="24"/>
          <w:lang w:val="en-AU"/>
        </w:rPr>
        <w:t>I declare that the information I have provided to the best of my knowledge is true and correct.</w:t>
      </w:r>
      <w:r w:rsidR="00F74FFF" w:rsidRPr="00451E50">
        <w:rPr>
          <w:rFonts w:asciiTheme="minorHAnsi" w:hAnsiTheme="minorHAnsi" w:cstheme="minorHAnsi"/>
          <w:sz w:val="24"/>
          <w:lang w:val="en-AU"/>
        </w:rPr>
        <w:t xml:space="preserve"> 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I consent to the collection, use and disclosure of my personal information in accordance with the </w:t>
      </w:r>
      <w:r w:rsidRPr="00451E50">
        <w:rPr>
          <w:rFonts w:asciiTheme="minorHAnsi" w:hAnsiTheme="minorHAnsi" w:cstheme="minorHAnsi"/>
          <w:i/>
          <w:sz w:val="24"/>
          <w:lang w:val="en-AU"/>
        </w:rPr>
        <w:t>Privacy Notice</w:t>
      </w:r>
      <w:r w:rsidRPr="00451E50">
        <w:rPr>
          <w:rFonts w:asciiTheme="minorHAnsi" w:hAnsiTheme="minorHAnsi" w:cstheme="minorHAnsi"/>
          <w:sz w:val="24"/>
          <w:lang w:val="en-AU"/>
        </w:rPr>
        <w:t xml:space="preserve"> above.</w:t>
      </w:r>
    </w:p>
    <w:p w:rsidR="00F74FFF" w:rsidRPr="00451E50" w:rsidRDefault="00F74FFF" w:rsidP="00457F67">
      <w:pPr>
        <w:rPr>
          <w:rFonts w:asciiTheme="minorHAnsi" w:hAnsiTheme="minorHAnsi" w:cstheme="minorHAnsi"/>
          <w:sz w:val="24"/>
          <w:lang w:val="en-AU"/>
        </w:rPr>
      </w:pPr>
    </w:p>
    <w:p w:rsidR="00F74FFF" w:rsidRPr="00451E50" w:rsidRDefault="00F74FFF" w:rsidP="00457F67">
      <w:pPr>
        <w:rPr>
          <w:rFonts w:asciiTheme="minorHAnsi" w:hAnsiTheme="minorHAnsi" w:cstheme="minorHAnsi"/>
          <w:sz w:val="24"/>
          <w:lang w:val="en-AU"/>
        </w:rPr>
      </w:pPr>
    </w:p>
    <w:p w:rsidR="00F74FFF" w:rsidRPr="009326E2" w:rsidRDefault="00F74FFF" w:rsidP="00457F67">
      <w:pPr>
        <w:rPr>
          <w:rFonts w:asciiTheme="minorHAnsi" w:hAnsiTheme="minorHAnsi" w:cstheme="minorHAnsi"/>
          <w:lang w:val="en-AU"/>
        </w:rPr>
      </w:pPr>
    </w:p>
    <w:sectPr w:rsidR="00F74FFF" w:rsidRPr="009326E2" w:rsidSect="00FF7474">
      <w:footerReference w:type="default" r:id="rId19"/>
      <w:pgSz w:w="11907" w:h="16839" w:code="9"/>
      <w:pgMar w:top="426" w:right="1440" w:bottom="1440" w:left="144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158A" w:rsidRDefault="00A1158A" w:rsidP="002F78C4">
      <w:r>
        <w:separator/>
      </w:r>
    </w:p>
  </w:endnote>
  <w:endnote w:type="continuationSeparator" w:id="0">
    <w:p w:rsidR="00A1158A" w:rsidRDefault="00A1158A" w:rsidP="002F7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28B2" w:rsidRDefault="00F74FFF" w:rsidP="00EE3E19">
    <w:pPr>
      <w:pStyle w:val="Footer"/>
      <w:tabs>
        <w:tab w:val="clear" w:pos="4513"/>
        <w:tab w:val="clear" w:pos="9026"/>
        <w:tab w:val="left" w:pos="3300"/>
      </w:tabs>
    </w:pPr>
    <w:r>
      <w:rPr>
        <w:noProof/>
        <w:lang w:val="en-AU" w:eastAsia="en-AU"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6F72ECB7" wp14:editId="26F029BC">
              <wp:simplePos x="0" y="0"/>
              <wp:positionH relativeFrom="page">
                <wp:align>right</wp:align>
              </wp:positionH>
              <wp:positionV relativeFrom="paragraph">
                <wp:posOffset>-314325</wp:posOffset>
              </wp:positionV>
              <wp:extent cx="2661285" cy="4445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1285" cy="444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74FFF" w:rsidRDefault="00F74FFF" w:rsidP="00F74FFF">
                          <w:pPr>
                            <w:jc w:val="right"/>
                          </w:pPr>
                          <w:r w:rsidRPr="006E0482">
                            <w:rPr>
                              <w:b/>
                              <w:color w:val="00B050"/>
                            </w:rPr>
                            <w:t>www.ntm.edu.au</w:t>
                          </w:r>
                          <w:r>
                            <w:rPr>
                              <w:color w:val="F79646" w:themeColor="accent6"/>
                            </w:rPr>
                            <w:br/>
                          </w:r>
                          <w:r>
                            <w:t>1300 653 5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72ECB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margin-left:158.35pt;margin-top:-24.75pt;width:209.55pt;height:35pt;z-index:-25165516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" filled="f" stroked="f">
              <v:textbox>
                <w:txbxContent>
                  <w:p w:rsidR="00F74FFF" w:rsidRDefault="00F74FFF" w:rsidP="00F74FFF">
                    <w:pPr>
                      <w:jc w:val="right"/>
                    </w:pPr>
                    <w:r w:rsidRPr="006E0482">
                      <w:rPr>
                        <w:b/>
                        <w:color w:val="00B050"/>
                      </w:rPr>
                      <w:t>www.ntm.edu.au</w:t>
                    </w:r>
                    <w:r>
                      <w:rPr>
                        <w:color w:val="F79646" w:themeColor="accent6"/>
                      </w:rPr>
                      <w:br/>
                    </w:r>
                    <w:r>
                      <w:t>1300 653 501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7430C6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3FB0D74C" wp14:editId="7E4062A3">
          <wp:simplePos x="0" y="0"/>
          <wp:positionH relativeFrom="page">
            <wp:align>left</wp:align>
          </wp:positionH>
          <wp:positionV relativeFrom="paragraph">
            <wp:posOffset>-419100</wp:posOffset>
          </wp:positionV>
          <wp:extent cx="7716485" cy="6159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648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3E19">
      <w:tab/>
    </w:r>
  </w:p>
  <w:p w:rsidR="00A828B2" w:rsidRPr="003809E1" w:rsidRDefault="00A828B2" w:rsidP="00EE3E19">
    <w:pPr>
      <w:jc w:val="center"/>
      <w:rPr>
        <w:sz w:val="16"/>
        <w:szCs w:val="16"/>
      </w:rPr>
    </w:pPr>
    <w:r w:rsidRPr="00FF7474">
      <w:rPr>
        <w:sz w:val="16"/>
        <w:szCs w:val="16"/>
      </w:rPr>
      <w:t xml:space="preserve">Page </w:t>
    </w:r>
    <w:r w:rsidRPr="00FF7474">
      <w:rPr>
        <w:sz w:val="16"/>
        <w:szCs w:val="16"/>
      </w:rPr>
      <w:fldChar w:fldCharType="begin"/>
    </w:r>
    <w:r w:rsidRPr="00FF7474">
      <w:rPr>
        <w:sz w:val="16"/>
        <w:szCs w:val="16"/>
      </w:rPr>
      <w:instrText xml:space="preserve"> PAGE  \* Arabic  \* MERGEFORMAT </w:instrText>
    </w:r>
    <w:r w:rsidRPr="00FF7474">
      <w:rPr>
        <w:sz w:val="16"/>
        <w:szCs w:val="16"/>
      </w:rPr>
      <w:fldChar w:fldCharType="separate"/>
    </w:r>
    <w:r w:rsidR="0093687F">
      <w:rPr>
        <w:noProof/>
        <w:sz w:val="16"/>
        <w:szCs w:val="16"/>
      </w:rPr>
      <w:t>3</w:t>
    </w:r>
    <w:r w:rsidRPr="00FF7474">
      <w:rPr>
        <w:sz w:val="16"/>
        <w:szCs w:val="16"/>
      </w:rPr>
      <w:fldChar w:fldCharType="end"/>
    </w:r>
    <w:r w:rsidRPr="00FF7474">
      <w:rPr>
        <w:sz w:val="16"/>
        <w:szCs w:val="16"/>
      </w:rPr>
      <w:t xml:space="preserve"> of </w:t>
    </w:r>
    <w:r w:rsidRPr="00FF7474">
      <w:rPr>
        <w:sz w:val="16"/>
        <w:szCs w:val="16"/>
      </w:rPr>
      <w:fldChar w:fldCharType="begin"/>
    </w:r>
    <w:r w:rsidRPr="00FF7474">
      <w:rPr>
        <w:sz w:val="16"/>
        <w:szCs w:val="16"/>
      </w:rPr>
      <w:instrText xml:space="preserve"> NUMPAGES  \* Arabic  \* MERGEFORMAT </w:instrText>
    </w:r>
    <w:r w:rsidRPr="00FF7474">
      <w:rPr>
        <w:sz w:val="16"/>
        <w:szCs w:val="16"/>
      </w:rPr>
      <w:fldChar w:fldCharType="separate"/>
    </w:r>
    <w:r w:rsidR="0093687F">
      <w:rPr>
        <w:noProof/>
        <w:sz w:val="16"/>
        <w:szCs w:val="16"/>
      </w:rPr>
      <w:t>4</w:t>
    </w:r>
    <w:r w:rsidRPr="00FF7474">
      <w:rPr>
        <w:sz w:val="16"/>
        <w:szCs w:val="16"/>
      </w:rPr>
      <w:fldChar w:fldCharType="end"/>
    </w:r>
    <w:r w:rsidR="00782C05">
      <w:rPr>
        <w:sz w:val="16"/>
        <w:szCs w:val="16"/>
      </w:rPr>
      <w:t xml:space="preserve">  © 201</w:t>
    </w:r>
    <w:r w:rsidR="00EE3E19">
      <w:rPr>
        <w:sz w:val="16"/>
        <w:szCs w:val="16"/>
      </w:rPr>
      <w:t>8</w:t>
    </w:r>
    <w:r w:rsidR="00F10B5E">
      <w:rPr>
        <w:sz w:val="16"/>
        <w:szCs w:val="16"/>
      </w:rPr>
      <w:t xml:space="preserve"> </w:t>
    </w:r>
    <w:r w:rsidR="007430C6">
      <w:rPr>
        <w:sz w:val="16"/>
        <w:szCs w:val="16"/>
      </w:rPr>
      <w:t>National Training Master</w:t>
    </w:r>
    <w:r w:rsidR="00EE3E19">
      <w:rPr>
        <w:sz w:val="16"/>
        <w:szCs w:val="16"/>
      </w:rPr>
      <w:t xml:space="preserve"> </w:t>
    </w:r>
    <w:r>
      <w:rPr>
        <w:sz w:val="16"/>
        <w:szCs w:val="16"/>
      </w:rPr>
      <w:t xml:space="preserve">Version </w:t>
    </w:r>
    <w:r w:rsidR="00976608">
      <w:rPr>
        <w:sz w:val="16"/>
        <w:szCs w:val="16"/>
      </w:rPr>
      <w:t>2</w:t>
    </w:r>
    <w:r>
      <w:rPr>
        <w:sz w:val="16"/>
        <w:szCs w:val="16"/>
      </w:rPr>
      <w:t xml:space="preserve"> </w:t>
    </w:r>
    <w:r w:rsidR="007430C6">
      <w:rPr>
        <w:sz w:val="16"/>
        <w:szCs w:val="16"/>
      </w:rPr>
      <w:t>13.12.2017</w:t>
    </w:r>
    <w:r w:rsidR="00F10B5E">
      <w:rPr>
        <w:sz w:val="16"/>
        <w:szCs w:val="16"/>
      </w:rPr>
      <w:t xml:space="preserve"> </w:t>
    </w:r>
    <w:r>
      <w:rPr>
        <w:sz w:val="16"/>
        <w:szCs w:val="16"/>
      </w:rPr>
      <w:t xml:space="preserve">ENROL </w:t>
    </w:r>
    <w:r w:rsidR="007430C6">
      <w:rPr>
        <w:sz w:val="16"/>
        <w:szCs w:val="16"/>
      </w:rPr>
      <w:t>DL</w:t>
    </w:r>
  </w:p>
  <w:p w:rsidR="00A828B2" w:rsidRDefault="00A828B2" w:rsidP="00FF7474">
    <w:pPr>
      <w:pStyle w:val="Footer"/>
      <w:tabs>
        <w:tab w:val="clear" w:pos="4513"/>
        <w:tab w:val="clear" w:pos="9026"/>
        <w:tab w:val="left" w:pos="26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158A" w:rsidRDefault="00A1158A" w:rsidP="002F78C4">
      <w:r>
        <w:separator/>
      </w:r>
    </w:p>
  </w:footnote>
  <w:footnote w:type="continuationSeparator" w:id="0">
    <w:p w:rsidR="00A1158A" w:rsidRDefault="00A1158A" w:rsidP="002F7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75D7E"/>
    <w:multiLevelType w:val="hybridMultilevel"/>
    <w:tmpl w:val="5270EA40"/>
    <w:lvl w:ilvl="0" w:tplc="05B8E3E4">
      <w:numFmt w:val="bullet"/>
      <w:lvlText w:val="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F1984"/>
    <w:multiLevelType w:val="hybridMultilevel"/>
    <w:tmpl w:val="E1980BA0"/>
    <w:lvl w:ilvl="0" w:tplc="DB1671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B4608"/>
    <w:multiLevelType w:val="hybridMultilevel"/>
    <w:tmpl w:val="E224FD48"/>
    <w:lvl w:ilvl="0" w:tplc="8BAE17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E2B8A"/>
    <w:multiLevelType w:val="hybridMultilevel"/>
    <w:tmpl w:val="3348C894"/>
    <w:lvl w:ilvl="0" w:tplc="1DCC90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D3DF6"/>
    <w:multiLevelType w:val="hybridMultilevel"/>
    <w:tmpl w:val="2C62FC26"/>
    <w:lvl w:ilvl="0" w:tplc="8056C2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C7003"/>
    <w:multiLevelType w:val="hybridMultilevel"/>
    <w:tmpl w:val="0EDC7E0A"/>
    <w:lvl w:ilvl="0" w:tplc="72BC0E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84B69"/>
    <w:multiLevelType w:val="hybridMultilevel"/>
    <w:tmpl w:val="4E08042C"/>
    <w:lvl w:ilvl="0" w:tplc="05609D7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17DF7"/>
    <w:multiLevelType w:val="hybridMultilevel"/>
    <w:tmpl w:val="8F787C1C"/>
    <w:lvl w:ilvl="0" w:tplc="FEF6AA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7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wtDQ0sjA1NDM0MjNR0lEKTi0uzszPAykwrAUA2PXqDiwAAAA="/>
  </w:docVars>
  <w:rsids>
    <w:rsidRoot w:val="002C70A0"/>
    <w:rsid w:val="000436B0"/>
    <w:rsid w:val="00050202"/>
    <w:rsid w:val="000555AC"/>
    <w:rsid w:val="00072476"/>
    <w:rsid w:val="000A5960"/>
    <w:rsid w:val="000A6C40"/>
    <w:rsid w:val="000B0247"/>
    <w:rsid w:val="000B05BB"/>
    <w:rsid w:val="000B7F2D"/>
    <w:rsid w:val="000D2059"/>
    <w:rsid w:val="000E5D3F"/>
    <w:rsid w:val="00107D9F"/>
    <w:rsid w:val="00173195"/>
    <w:rsid w:val="00182AC5"/>
    <w:rsid w:val="001C2F58"/>
    <w:rsid w:val="001E4248"/>
    <w:rsid w:val="002264C0"/>
    <w:rsid w:val="0023545E"/>
    <w:rsid w:val="002469B1"/>
    <w:rsid w:val="00252E0D"/>
    <w:rsid w:val="00295310"/>
    <w:rsid w:val="00297749"/>
    <w:rsid w:val="00297C07"/>
    <w:rsid w:val="002A1635"/>
    <w:rsid w:val="002A4512"/>
    <w:rsid w:val="002B0976"/>
    <w:rsid w:val="002B5872"/>
    <w:rsid w:val="002C70A0"/>
    <w:rsid w:val="002F78C4"/>
    <w:rsid w:val="003000B1"/>
    <w:rsid w:val="00303624"/>
    <w:rsid w:val="00305B62"/>
    <w:rsid w:val="003112B0"/>
    <w:rsid w:val="00335582"/>
    <w:rsid w:val="003368BD"/>
    <w:rsid w:val="00346290"/>
    <w:rsid w:val="003B2D44"/>
    <w:rsid w:val="003C24E9"/>
    <w:rsid w:val="003C5CE5"/>
    <w:rsid w:val="003E6ADF"/>
    <w:rsid w:val="003F25FE"/>
    <w:rsid w:val="003F5842"/>
    <w:rsid w:val="00407BCA"/>
    <w:rsid w:val="00417A76"/>
    <w:rsid w:val="00425C23"/>
    <w:rsid w:val="004322BF"/>
    <w:rsid w:val="004376D9"/>
    <w:rsid w:val="00451E50"/>
    <w:rsid w:val="00457F67"/>
    <w:rsid w:val="0046328D"/>
    <w:rsid w:val="004A19F3"/>
    <w:rsid w:val="004A5ADE"/>
    <w:rsid w:val="004B22BE"/>
    <w:rsid w:val="0055647D"/>
    <w:rsid w:val="0057105B"/>
    <w:rsid w:val="00573BC3"/>
    <w:rsid w:val="00595941"/>
    <w:rsid w:val="005A4DE8"/>
    <w:rsid w:val="005A56D6"/>
    <w:rsid w:val="005A7859"/>
    <w:rsid w:val="005D40CE"/>
    <w:rsid w:val="005F679A"/>
    <w:rsid w:val="00606720"/>
    <w:rsid w:val="00611759"/>
    <w:rsid w:val="00652235"/>
    <w:rsid w:val="00652B8F"/>
    <w:rsid w:val="00660A37"/>
    <w:rsid w:val="00663F4F"/>
    <w:rsid w:val="006731FA"/>
    <w:rsid w:val="006742B5"/>
    <w:rsid w:val="006C112A"/>
    <w:rsid w:val="006D72BC"/>
    <w:rsid w:val="006E0482"/>
    <w:rsid w:val="00720457"/>
    <w:rsid w:val="00722C83"/>
    <w:rsid w:val="007430C6"/>
    <w:rsid w:val="00745559"/>
    <w:rsid w:val="0075281D"/>
    <w:rsid w:val="00782C05"/>
    <w:rsid w:val="007A0749"/>
    <w:rsid w:val="007A3B25"/>
    <w:rsid w:val="007B511C"/>
    <w:rsid w:val="007C0A15"/>
    <w:rsid w:val="007C3249"/>
    <w:rsid w:val="007D5AC2"/>
    <w:rsid w:val="007D6FFF"/>
    <w:rsid w:val="008019E5"/>
    <w:rsid w:val="00812579"/>
    <w:rsid w:val="00814605"/>
    <w:rsid w:val="0083091A"/>
    <w:rsid w:val="008329A7"/>
    <w:rsid w:val="00862B52"/>
    <w:rsid w:val="008705A2"/>
    <w:rsid w:val="008968AD"/>
    <w:rsid w:val="008D447B"/>
    <w:rsid w:val="008E0985"/>
    <w:rsid w:val="009047D0"/>
    <w:rsid w:val="009218A4"/>
    <w:rsid w:val="00926579"/>
    <w:rsid w:val="009326E2"/>
    <w:rsid w:val="0093687F"/>
    <w:rsid w:val="00943001"/>
    <w:rsid w:val="00950176"/>
    <w:rsid w:val="00970EAA"/>
    <w:rsid w:val="00972184"/>
    <w:rsid w:val="00976608"/>
    <w:rsid w:val="009A3FA2"/>
    <w:rsid w:val="009A5302"/>
    <w:rsid w:val="009A6C11"/>
    <w:rsid w:val="009A7D91"/>
    <w:rsid w:val="009B11F4"/>
    <w:rsid w:val="00A1158A"/>
    <w:rsid w:val="00A52E46"/>
    <w:rsid w:val="00A61FCA"/>
    <w:rsid w:val="00A63613"/>
    <w:rsid w:val="00A65E65"/>
    <w:rsid w:val="00A828B2"/>
    <w:rsid w:val="00A847D9"/>
    <w:rsid w:val="00A92923"/>
    <w:rsid w:val="00AA2A95"/>
    <w:rsid w:val="00AD7836"/>
    <w:rsid w:val="00AE4DEF"/>
    <w:rsid w:val="00B40B64"/>
    <w:rsid w:val="00B50686"/>
    <w:rsid w:val="00B61AF0"/>
    <w:rsid w:val="00BA1743"/>
    <w:rsid w:val="00BC3967"/>
    <w:rsid w:val="00BC39C6"/>
    <w:rsid w:val="00BD6A5E"/>
    <w:rsid w:val="00BE6FA4"/>
    <w:rsid w:val="00C14EB3"/>
    <w:rsid w:val="00C436FD"/>
    <w:rsid w:val="00C470EC"/>
    <w:rsid w:val="00C51B7A"/>
    <w:rsid w:val="00C603BD"/>
    <w:rsid w:val="00C86101"/>
    <w:rsid w:val="00C91EBA"/>
    <w:rsid w:val="00C97B2C"/>
    <w:rsid w:val="00CA7E8D"/>
    <w:rsid w:val="00CC4B2E"/>
    <w:rsid w:val="00CE27F3"/>
    <w:rsid w:val="00CF126E"/>
    <w:rsid w:val="00D12028"/>
    <w:rsid w:val="00D71425"/>
    <w:rsid w:val="00D93146"/>
    <w:rsid w:val="00DA06D6"/>
    <w:rsid w:val="00DC1236"/>
    <w:rsid w:val="00DD17DA"/>
    <w:rsid w:val="00DF6766"/>
    <w:rsid w:val="00E02A8B"/>
    <w:rsid w:val="00E50E1E"/>
    <w:rsid w:val="00E74858"/>
    <w:rsid w:val="00E971FB"/>
    <w:rsid w:val="00EC124B"/>
    <w:rsid w:val="00EE3E19"/>
    <w:rsid w:val="00EE5CD6"/>
    <w:rsid w:val="00EF056F"/>
    <w:rsid w:val="00F10B5E"/>
    <w:rsid w:val="00F17371"/>
    <w:rsid w:val="00F22FDB"/>
    <w:rsid w:val="00F40C95"/>
    <w:rsid w:val="00F554F0"/>
    <w:rsid w:val="00F56DA8"/>
    <w:rsid w:val="00F74FFF"/>
    <w:rsid w:val="00FA2E87"/>
    <w:rsid w:val="00FB3FDE"/>
    <w:rsid w:val="00FF7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462975E"/>
  <w15:docId w15:val="{4ACC77AC-CDF3-4DEF-8DA7-8820BBD07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31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5C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1B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78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8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F78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78C4"/>
  </w:style>
  <w:style w:type="paragraph" w:styleId="Footer">
    <w:name w:val="footer"/>
    <w:basedOn w:val="Normal"/>
    <w:link w:val="FooterChar"/>
    <w:uiPriority w:val="99"/>
    <w:unhideWhenUsed/>
    <w:rsid w:val="002F78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78C4"/>
  </w:style>
  <w:style w:type="character" w:styleId="Hyperlink">
    <w:name w:val="Hyperlink"/>
    <w:basedOn w:val="DefaultParagraphFont"/>
    <w:uiPriority w:val="99"/>
    <w:unhideWhenUsed/>
    <w:rsid w:val="00652235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22C83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3E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7F6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9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artandskilled.nsw.gov.au/" TargetMode="External"/><Relationship Id="rId13" Type="http://schemas.openxmlformats.org/officeDocument/2006/relationships/hyperlink" Target="http://www.ntm.edu.au" TargetMode="External"/><Relationship Id="rId18" Type="http://schemas.openxmlformats.org/officeDocument/2006/relationships/hyperlink" Target="http://www.ncver.edu.au" TargetMode="Externa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image" Target="media/image1.jpg"/><Relationship Id="rId12" Type="http://schemas.openxmlformats.org/officeDocument/2006/relationships/hyperlink" Target="mailto:admin@ntm.edu.au" TargetMode="External"/><Relationship Id="rId17" Type="http://schemas.openxmlformats.org/officeDocument/2006/relationships/hyperlink" Target="http://www.ncver.edu.au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egislation.gov.au/Details/F2013L00160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usi.gov.a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ntm.edu.au" TargetMode="External"/><Relationship Id="rId10" Type="http://schemas.openxmlformats.org/officeDocument/2006/relationships/hyperlink" Target="http://www.usi.gov.au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smartandskilled.nsw.gov.au/" TargetMode="External"/><Relationship Id="rId14" Type="http://schemas.openxmlformats.org/officeDocument/2006/relationships/hyperlink" Target="mailto:admin@ntm.edu.au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8F872-59A3-4BE4-BAA3-D44328928F6F}"/>
      </w:docPartPr>
      <w:docPartBody>
        <w:p w:rsidR="00C17BBD" w:rsidRDefault="00EB0A82">
          <w:r w:rsidRPr="005245AB">
            <w:rPr>
              <w:rStyle w:val="PlaceholderText"/>
            </w:rPr>
            <w:t>Choose an item.</w:t>
          </w:r>
        </w:p>
      </w:docPartBody>
    </w:docPart>
    <w:docPart>
      <w:docPartPr>
        <w:name w:val="8ED7CB933F4E46F399C8D22B6F9E8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48FCB-A66D-4AF9-B25C-049351DB0FCC}"/>
      </w:docPartPr>
      <w:docPartBody>
        <w:p w:rsidR="00446810" w:rsidRDefault="00446810" w:rsidP="00446810">
          <w:pPr>
            <w:pStyle w:val="8ED7CB933F4E46F399C8D22B6F9E8EE4"/>
          </w:pPr>
          <w:r w:rsidRPr="005245AB">
            <w:rPr>
              <w:rStyle w:val="PlaceholderText"/>
            </w:rPr>
            <w:t>Choose an item.</w:t>
          </w:r>
        </w:p>
      </w:docPartBody>
    </w:docPart>
    <w:docPart>
      <w:docPartPr>
        <w:name w:val="73A556D685354ACEB38D1C042A703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468A3-6E97-4469-AD46-5E3FA4688E86}"/>
      </w:docPartPr>
      <w:docPartBody>
        <w:p w:rsidR="00446810" w:rsidRDefault="00446810" w:rsidP="00446810">
          <w:pPr>
            <w:pStyle w:val="73A556D685354ACEB38D1C042A70306E"/>
          </w:pPr>
          <w:r w:rsidRPr="005245AB">
            <w:rPr>
              <w:rStyle w:val="PlaceholderText"/>
            </w:rPr>
            <w:t>Choose an item.</w:t>
          </w:r>
        </w:p>
      </w:docPartBody>
    </w:docPart>
    <w:docPart>
      <w:docPartPr>
        <w:name w:val="5364AE4D124541FEB27D3EA718511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22DBB-9F6C-4133-81E2-AE79D855573D}"/>
      </w:docPartPr>
      <w:docPartBody>
        <w:p w:rsidR="00446810" w:rsidRDefault="00446810" w:rsidP="00446810">
          <w:pPr>
            <w:pStyle w:val="5364AE4D124541FEB27D3EA7185114B4"/>
          </w:pPr>
          <w:r w:rsidRPr="005245AB">
            <w:rPr>
              <w:rStyle w:val="PlaceholderText"/>
            </w:rPr>
            <w:t>Choose an item.</w:t>
          </w:r>
        </w:p>
      </w:docPartBody>
    </w:docPart>
    <w:docPart>
      <w:docPartPr>
        <w:name w:val="12023606E79F40EE83A6716542AC2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C2EF4-5475-42CF-8A9B-370D95F86050}"/>
      </w:docPartPr>
      <w:docPartBody>
        <w:p w:rsidR="00446810" w:rsidRDefault="00446810" w:rsidP="00446810">
          <w:pPr>
            <w:pStyle w:val="12023606E79F40EE83A6716542AC20FB"/>
          </w:pPr>
          <w:r w:rsidRPr="005245AB">
            <w:rPr>
              <w:rStyle w:val="PlaceholderText"/>
            </w:rPr>
            <w:t>Choose an item.</w:t>
          </w:r>
        </w:p>
      </w:docPartBody>
    </w:docPart>
    <w:docPart>
      <w:docPartPr>
        <w:name w:val="F38C4DA51CA6484C8CE5AB8DFD46E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EA2D0-C2E8-4D5C-9828-BA3D73569608}"/>
      </w:docPartPr>
      <w:docPartBody>
        <w:p w:rsidR="00446810" w:rsidRDefault="00446810" w:rsidP="00446810">
          <w:pPr>
            <w:pStyle w:val="F38C4DA51CA6484C8CE5AB8DFD46E4A4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1D2BA66D27C8481E8B78CC6039A1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25795-32F6-4966-8A97-26A7F8078215}"/>
      </w:docPartPr>
      <w:docPartBody>
        <w:p w:rsidR="00446810" w:rsidRDefault="00446810" w:rsidP="00446810">
          <w:pPr>
            <w:pStyle w:val="1D2BA66D27C8481E8B78CC6039A10AA1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E75528B078494708B6DBA64C000CD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9029C-AC0A-4E30-9481-BBB9BA092E57}"/>
      </w:docPartPr>
      <w:docPartBody>
        <w:p w:rsidR="00446810" w:rsidRDefault="00446810" w:rsidP="00446810">
          <w:pPr>
            <w:pStyle w:val="E75528B078494708B6DBA64C000CD195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14EDD7674864411288D23CAE3594F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38F64-5077-47A6-8767-057D3BC3260D}"/>
      </w:docPartPr>
      <w:docPartBody>
        <w:p w:rsidR="00446810" w:rsidRDefault="00446810" w:rsidP="00446810">
          <w:pPr>
            <w:pStyle w:val="14EDD7674864411288D23CAE3594F05E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66B7233C313D428BBDA1F63E600D3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6586D-313A-48B0-B941-23E83EBE9BC3}"/>
      </w:docPartPr>
      <w:docPartBody>
        <w:p w:rsidR="00446810" w:rsidRDefault="00446810" w:rsidP="00446810">
          <w:pPr>
            <w:pStyle w:val="66B7233C313D428BBDA1F63E600D3AB0"/>
          </w:pPr>
          <w:r w:rsidRPr="005245AB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E6936-7025-4AD6-80D2-44D1446FDB5D}"/>
      </w:docPartPr>
      <w:docPartBody>
        <w:p w:rsidR="00774547" w:rsidRDefault="009D02B1">
          <w:r w:rsidRPr="00E362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E17DE29AE24554930AE2BDF29F1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34DD2-35D0-4C27-80F8-1B3D66DCF57B}"/>
      </w:docPartPr>
      <w:docPartBody>
        <w:p w:rsidR="00774547" w:rsidRDefault="009D02B1" w:rsidP="009D02B1">
          <w:pPr>
            <w:pStyle w:val="28E17DE29AE24554930AE2BDF29F1549"/>
          </w:pPr>
          <w:r w:rsidRPr="00E36289">
            <w:rPr>
              <w:rStyle w:val="PlaceholderText"/>
            </w:rPr>
            <w:t>Choose an item.</w:t>
          </w:r>
        </w:p>
      </w:docPartBody>
    </w:docPart>
    <w:docPart>
      <w:docPartPr>
        <w:name w:val="A01753B9C2304A4891C625552D185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2ADDD-B38F-4E7C-AAF8-62C1402BD444}"/>
      </w:docPartPr>
      <w:docPartBody>
        <w:p w:rsidR="00774547" w:rsidRDefault="009D02B1" w:rsidP="009D02B1">
          <w:pPr>
            <w:pStyle w:val="A01753B9C2304A4891C625552D1858D2"/>
          </w:pPr>
          <w:r w:rsidRPr="00E362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714CAC2AC9475B9F9C5278B402B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8799-CAB1-4688-903A-BEEA3BBB2ECD}"/>
      </w:docPartPr>
      <w:docPartBody>
        <w:p w:rsidR="00774547" w:rsidRDefault="009D02B1" w:rsidP="009D02B1">
          <w:pPr>
            <w:pStyle w:val="54714CAC2AC9475B9F9C5278B402BF7A"/>
          </w:pPr>
          <w:r w:rsidRPr="005245A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D069B"/>
    <w:rsid w:val="000C07BB"/>
    <w:rsid w:val="00412800"/>
    <w:rsid w:val="0044584B"/>
    <w:rsid w:val="00446810"/>
    <w:rsid w:val="00506BF0"/>
    <w:rsid w:val="006150A6"/>
    <w:rsid w:val="00774547"/>
    <w:rsid w:val="008D069B"/>
    <w:rsid w:val="009D02B1"/>
    <w:rsid w:val="00A83526"/>
    <w:rsid w:val="00C17BBD"/>
    <w:rsid w:val="00D75AC0"/>
    <w:rsid w:val="00E30650"/>
    <w:rsid w:val="00EB0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02B1"/>
    <w:rPr>
      <w:color w:val="808080"/>
    </w:rPr>
  </w:style>
  <w:style w:type="paragraph" w:customStyle="1" w:styleId="725CE82CB626480B99B3564DF50750A5">
    <w:name w:val="725CE82CB626480B99B3564DF50750A5"/>
    <w:rsid w:val="00EB0A82"/>
    <w:pPr>
      <w:spacing w:after="200" w:line="276" w:lineRule="auto"/>
    </w:pPr>
  </w:style>
  <w:style w:type="paragraph" w:customStyle="1" w:styleId="7A9BFF7226254AAA9980C174E8E92F6E">
    <w:name w:val="7A9BFF7226254AAA9980C174E8E92F6E"/>
    <w:rsid w:val="00C17BBD"/>
    <w:pPr>
      <w:spacing w:after="200" w:line="276" w:lineRule="auto"/>
    </w:pPr>
  </w:style>
  <w:style w:type="paragraph" w:customStyle="1" w:styleId="800DFA939A7F4F7A99970996E5CCCC1E">
    <w:name w:val="800DFA939A7F4F7A99970996E5CCCC1E"/>
    <w:rsid w:val="00C17BBD"/>
    <w:pPr>
      <w:spacing w:after="200" w:line="276" w:lineRule="auto"/>
    </w:pPr>
  </w:style>
  <w:style w:type="paragraph" w:customStyle="1" w:styleId="D511D4DA04FE47BE99F613FC47356C52">
    <w:name w:val="D511D4DA04FE47BE99F613FC47356C52"/>
    <w:rsid w:val="00C17BBD"/>
    <w:pPr>
      <w:spacing w:after="200" w:line="276" w:lineRule="auto"/>
    </w:pPr>
  </w:style>
  <w:style w:type="paragraph" w:customStyle="1" w:styleId="C02D421CD5F0441F8B4A14FF5BEDEF5A">
    <w:name w:val="C02D421CD5F0441F8B4A14FF5BEDEF5A"/>
    <w:rsid w:val="00C17BBD"/>
    <w:pPr>
      <w:spacing w:after="200" w:line="276" w:lineRule="auto"/>
    </w:pPr>
  </w:style>
  <w:style w:type="paragraph" w:customStyle="1" w:styleId="B438E3D14BA3476D82C1358A4CDDC3BC">
    <w:name w:val="B438E3D14BA3476D82C1358A4CDDC3BC"/>
    <w:rsid w:val="00C17BBD"/>
    <w:pPr>
      <w:spacing w:after="200" w:line="276" w:lineRule="auto"/>
    </w:pPr>
  </w:style>
  <w:style w:type="paragraph" w:customStyle="1" w:styleId="C4E0602B8E2548008FE35BDEB56F8ADD">
    <w:name w:val="C4E0602B8E2548008FE35BDEB56F8ADD"/>
    <w:rsid w:val="00C17BBD"/>
    <w:pPr>
      <w:spacing w:after="200" w:line="276" w:lineRule="auto"/>
    </w:pPr>
  </w:style>
  <w:style w:type="paragraph" w:customStyle="1" w:styleId="039CC66C146142DA9D2579C00277D061">
    <w:name w:val="039CC66C146142DA9D2579C00277D061"/>
    <w:rsid w:val="00C17BBD"/>
    <w:pPr>
      <w:spacing w:after="200" w:line="276" w:lineRule="auto"/>
    </w:pPr>
  </w:style>
  <w:style w:type="paragraph" w:customStyle="1" w:styleId="0415879F9CEC47199C7F386A4BD43791">
    <w:name w:val="0415879F9CEC47199C7F386A4BD43791"/>
    <w:rsid w:val="00C17BBD"/>
    <w:pPr>
      <w:spacing w:after="200" w:line="276" w:lineRule="auto"/>
    </w:pPr>
  </w:style>
  <w:style w:type="paragraph" w:customStyle="1" w:styleId="AC7EF4803C3C4BF597B7404A95006B00">
    <w:name w:val="AC7EF4803C3C4BF597B7404A95006B00"/>
    <w:rsid w:val="00C17BBD"/>
    <w:pPr>
      <w:spacing w:after="200" w:line="276" w:lineRule="auto"/>
    </w:pPr>
  </w:style>
  <w:style w:type="paragraph" w:customStyle="1" w:styleId="FFB71FAE1A4B4CF99A08B73C59B6FE32">
    <w:name w:val="FFB71FAE1A4B4CF99A08B73C59B6FE32"/>
    <w:rsid w:val="00C17BBD"/>
    <w:pPr>
      <w:spacing w:after="200" w:line="276" w:lineRule="auto"/>
    </w:pPr>
  </w:style>
  <w:style w:type="paragraph" w:customStyle="1" w:styleId="D6180C8849E24BB8A81A480D2353DC9D">
    <w:name w:val="D6180C8849E24BB8A81A480D2353DC9D"/>
    <w:rsid w:val="00C17BBD"/>
    <w:pPr>
      <w:spacing w:after="200" w:line="276" w:lineRule="auto"/>
    </w:pPr>
  </w:style>
  <w:style w:type="paragraph" w:customStyle="1" w:styleId="66B62FD2B2CC400D974EB05F53EDF14D">
    <w:name w:val="66B62FD2B2CC400D974EB05F53EDF14D"/>
    <w:rsid w:val="00C17BBD"/>
    <w:pPr>
      <w:spacing w:after="200" w:line="276" w:lineRule="auto"/>
    </w:pPr>
  </w:style>
  <w:style w:type="paragraph" w:customStyle="1" w:styleId="31B2A8FC744044F5967CBBAC659B1905">
    <w:name w:val="31B2A8FC744044F5967CBBAC659B1905"/>
    <w:rsid w:val="00C17BBD"/>
    <w:pPr>
      <w:spacing w:after="200" w:line="276" w:lineRule="auto"/>
    </w:pPr>
  </w:style>
  <w:style w:type="paragraph" w:customStyle="1" w:styleId="DB49FE167E3041D5BB78E05996C1D2DB">
    <w:name w:val="DB49FE167E3041D5BB78E05996C1D2DB"/>
    <w:rsid w:val="00C17BBD"/>
    <w:pPr>
      <w:spacing w:after="200" w:line="276" w:lineRule="auto"/>
    </w:pPr>
  </w:style>
  <w:style w:type="paragraph" w:customStyle="1" w:styleId="ADBAC5F8BFF043D6AE6987485FFA4CA1">
    <w:name w:val="ADBAC5F8BFF043D6AE6987485FFA4CA1"/>
    <w:rsid w:val="00C17BBD"/>
    <w:pPr>
      <w:spacing w:after="200" w:line="276" w:lineRule="auto"/>
    </w:pPr>
  </w:style>
  <w:style w:type="paragraph" w:customStyle="1" w:styleId="822E8A4A26D44B5AAECECDA87515EAE0">
    <w:name w:val="822E8A4A26D44B5AAECECDA87515EAE0"/>
    <w:rsid w:val="00C17BBD"/>
    <w:pPr>
      <w:spacing w:after="200" w:line="276" w:lineRule="auto"/>
    </w:pPr>
  </w:style>
  <w:style w:type="paragraph" w:customStyle="1" w:styleId="C1F2FC0F8D1B4BE3B2C3A1755EC5FB47">
    <w:name w:val="C1F2FC0F8D1B4BE3B2C3A1755EC5FB47"/>
    <w:rsid w:val="00C17BBD"/>
    <w:pPr>
      <w:spacing w:after="200" w:line="276" w:lineRule="auto"/>
    </w:pPr>
  </w:style>
  <w:style w:type="paragraph" w:customStyle="1" w:styleId="CDE194AA3DA348B8817600C2A0FF72E8">
    <w:name w:val="CDE194AA3DA348B8817600C2A0FF72E8"/>
    <w:rsid w:val="00C17BBD"/>
    <w:pPr>
      <w:spacing w:after="200" w:line="276" w:lineRule="auto"/>
    </w:pPr>
  </w:style>
  <w:style w:type="paragraph" w:customStyle="1" w:styleId="0E0C5E106C594E0781A28A0B1F247F21">
    <w:name w:val="0E0C5E106C594E0781A28A0B1F247F21"/>
    <w:rsid w:val="00C17BBD"/>
    <w:pPr>
      <w:spacing w:after="200" w:line="276" w:lineRule="auto"/>
    </w:pPr>
  </w:style>
  <w:style w:type="paragraph" w:customStyle="1" w:styleId="349973D176E74615906AA959E19D7EA5">
    <w:name w:val="349973D176E74615906AA959E19D7EA5"/>
    <w:rsid w:val="00C17BBD"/>
    <w:pPr>
      <w:spacing w:after="200" w:line="276" w:lineRule="auto"/>
    </w:pPr>
  </w:style>
  <w:style w:type="paragraph" w:customStyle="1" w:styleId="9606130CBAB8440BA3D663FD7242B78F">
    <w:name w:val="9606130CBAB8440BA3D663FD7242B78F"/>
    <w:rsid w:val="00C17BBD"/>
    <w:pPr>
      <w:spacing w:after="200" w:line="276" w:lineRule="auto"/>
    </w:pPr>
  </w:style>
  <w:style w:type="paragraph" w:customStyle="1" w:styleId="56AB88A9C87B452C927DD35120B2611F">
    <w:name w:val="56AB88A9C87B452C927DD35120B2611F"/>
    <w:rsid w:val="00C17BBD"/>
    <w:pPr>
      <w:spacing w:after="200" w:line="276" w:lineRule="auto"/>
    </w:pPr>
  </w:style>
  <w:style w:type="paragraph" w:customStyle="1" w:styleId="441D785E3F9B4FDEA020C222E4E0D64F">
    <w:name w:val="441D785E3F9B4FDEA020C222E4E0D64F"/>
    <w:rsid w:val="00446810"/>
    <w:pPr>
      <w:spacing w:after="200" w:line="276" w:lineRule="auto"/>
    </w:pPr>
  </w:style>
  <w:style w:type="paragraph" w:customStyle="1" w:styleId="EE49CB58EB3147B591240C097620A8FC">
    <w:name w:val="EE49CB58EB3147B591240C097620A8FC"/>
    <w:rsid w:val="00446810"/>
    <w:pPr>
      <w:spacing w:after="200" w:line="276" w:lineRule="auto"/>
    </w:pPr>
  </w:style>
  <w:style w:type="paragraph" w:customStyle="1" w:styleId="366DD465C13A47B0BDD547F54A693263">
    <w:name w:val="366DD465C13A47B0BDD547F54A693263"/>
    <w:rsid w:val="00446810"/>
    <w:pPr>
      <w:spacing w:after="200" w:line="276" w:lineRule="auto"/>
    </w:pPr>
  </w:style>
  <w:style w:type="paragraph" w:customStyle="1" w:styleId="6F2464FB1A0E47C69F043D8D8003C991">
    <w:name w:val="6F2464FB1A0E47C69F043D8D8003C991"/>
    <w:rsid w:val="00446810"/>
    <w:pPr>
      <w:spacing w:after="200" w:line="276" w:lineRule="auto"/>
    </w:pPr>
  </w:style>
  <w:style w:type="paragraph" w:customStyle="1" w:styleId="D9587D0DF75E47D19449BFD3771A4870">
    <w:name w:val="D9587D0DF75E47D19449BFD3771A4870"/>
    <w:rsid w:val="00446810"/>
    <w:pPr>
      <w:spacing w:after="200" w:line="276" w:lineRule="auto"/>
    </w:pPr>
  </w:style>
  <w:style w:type="paragraph" w:customStyle="1" w:styleId="0D8EF354ED1942B59034ABEC575A8AD3">
    <w:name w:val="0D8EF354ED1942B59034ABEC575A8AD3"/>
    <w:rsid w:val="00446810"/>
    <w:pPr>
      <w:spacing w:after="200" w:line="276" w:lineRule="auto"/>
    </w:pPr>
  </w:style>
  <w:style w:type="paragraph" w:customStyle="1" w:styleId="657C9FBC45E04A84AB7BFD4BA92FA801">
    <w:name w:val="657C9FBC45E04A84AB7BFD4BA92FA801"/>
    <w:rsid w:val="00446810"/>
    <w:pPr>
      <w:spacing w:after="200" w:line="276" w:lineRule="auto"/>
    </w:pPr>
  </w:style>
  <w:style w:type="paragraph" w:customStyle="1" w:styleId="0D6E156A2177415D9B3D977208D386AC">
    <w:name w:val="0D6E156A2177415D9B3D977208D386AC"/>
    <w:rsid w:val="00446810"/>
    <w:pPr>
      <w:spacing w:after="200" w:line="276" w:lineRule="auto"/>
    </w:pPr>
  </w:style>
  <w:style w:type="paragraph" w:customStyle="1" w:styleId="9F347977FA7844CC993DAB80E2E118E0">
    <w:name w:val="9F347977FA7844CC993DAB80E2E118E0"/>
    <w:rsid w:val="00446810"/>
    <w:pPr>
      <w:spacing w:after="200" w:line="276" w:lineRule="auto"/>
    </w:pPr>
  </w:style>
  <w:style w:type="paragraph" w:customStyle="1" w:styleId="76A10BC5E8024E40A171B2751A01CEA3">
    <w:name w:val="76A10BC5E8024E40A171B2751A01CEA3"/>
    <w:rsid w:val="00446810"/>
    <w:pPr>
      <w:spacing w:after="200" w:line="276" w:lineRule="auto"/>
    </w:pPr>
  </w:style>
  <w:style w:type="paragraph" w:customStyle="1" w:styleId="725314654A4849DEBDBA37DF902F38BD">
    <w:name w:val="725314654A4849DEBDBA37DF902F38BD"/>
    <w:rsid w:val="00446810"/>
    <w:pPr>
      <w:spacing w:after="200" w:line="276" w:lineRule="auto"/>
    </w:pPr>
  </w:style>
  <w:style w:type="paragraph" w:customStyle="1" w:styleId="9E67A8C819AB42DCAB9863DD51FCB595">
    <w:name w:val="9E67A8C819AB42DCAB9863DD51FCB595"/>
    <w:rsid w:val="00446810"/>
    <w:pPr>
      <w:spacing w:after="200" w:line="276" w:lineRule="auto"/>
    </w:pPr>
  </w:style>
  <w:style w:type="paragraph" w:customStyle="1" w:styleId="2AAB3BCE5F2941DA9EF3BEB5008A01CC">
    <w:name w:val="2AAB3BCE5F2941DA9EF3BEB5008A01CC"/>
    <w:rsid w:val="00446810"/>
    <w:pPr>
      <w:spacing w:after="200" w:line="276" w:lineRule="auto"/>
    </w:pPr>
  </w:style>
  <w:style w:type="paragraph" w:customStyle="1" w:styleId="8ED7CB933F4E46F399C8D22B6F9E8EE4">
    <w:name w:val="8ED7CB933F4E46F399C8D22B6F9E8EE4"/>
    <w:rsid w:val="00446810"/>
    <w:pPr>
      <w:spacing w:after="200" w:line="276" w:lineRule="auto"/>
    </w:pPr>
  </w:style>
  <w:style w:type="paragraph" w:customStyle="1" w:styleId="73A556D685354ACEB38D1C042A70306E">
    <w:name w:val="73A556D685354ACEB38D1C042A70306E"/>
    <w:rsid w:val="00446810"/>
    <w:pPr>
      <w:spacing w:after="200" w:line="276" w:lineRule="auto"/>
    </w:pPr>
  </w:style>
  <w:style w:type="paragraph" w:customStyle="1" w:styleId="5364AE4D124541FEB27D3EA7185114B4">
    <w:name w:val="5364AE4D124541FEB27D3EA7185114B4"/>
    <w:rsid w:val="00446810"/>
    <w:pPr>
      <w:spacing w:after="200" w:line="276" w:lineRule="auto"/>
    </w:pPr>
  </w:style>
  <w:style w:type="paragraph" w:customStyle="1" w:styleId="12023606E79F40EE83A6716542AC20FB">
    <w:name w:val="12023606E79F40EE83A6716542AC20FB"/>
    <w:rsid w:val="00446810"/>
    <w:pPr>
      <w:spacing w:after="200" w:line="276" w:lineRule="auto"/>
    </w:pPr>
  </w:style>
  <w:style w:type="paragraph" w:customStyle="1" w:styleId="F38C4DA51CA6484C8CE5AB8DFD46E4A4">
    <w:name w:val="F38C4DA51CA6484C8CE5AB8DFD46E4A4"/>
    <w:rsid w:val="00446810"/>
    <w:pPr>
      <w:spacing w:after="200" w:line="276" w:lineRule="auto"/>
    </w:pPr>
  </w:style>
  <w:style w:type="paragraph" w:customStyle="1" w:styleId="1D2BA66D27C8481E8B78CC6039A10AA1">
    <w:name w:val="1D2BA66D27C8481E8B78CC6039A10AA1"/>
    <w:rsid w:val="00446810"/>
    <w:pPr>
      <w:spacing w:after="200" w:line="276" w:lineRule="auto"/>
    </w:pPr>
  </w:style>
  <w:style w:type="paragraph" w:customStyle="1" w:styleId="E75528B078494708B6DBA64C000CD195">
    <w:name w:val="E75528B078494708B6DBA64C000CD195"/>
    <w:rsid w:val="00446810"/>
    <w:pPr>
      <w:spacing w:after="200" w:line="276" w:lineRule="auto"/>
    </w:pPr>
  </w:style>
  <w:style w:type="paragraph" w:customStyle="1" w:styleId="14EDD7674864411288D23CAE3594F05E">
    <w:name w:val="14EDD7674864411288D23CAE3594F05E"/>
    <w:rsid w:val="00446810"/>
    <w:pPr>
      <w:spacing w:after="200" w:line="276" w:lineRule="auto"/>
    </w:pPr>
  </w:style>
  <w:style w:type="paragraph" w:customStyle="1" w:styleId="66B7233C313D428BBDA1F63E600D3AB0">
    <w:name w:val="66B7233C313D428BBDA1F63E600D3AB0"/>
    <w:rsid w:val="00446810"/>
    <w:pPr>
      <w:spacing w:after="200" w:line="276" w:lineRule="auto"/>
    </w:pPr>
  </w:style>
  <w:style w:type="paragraph" w:customStyle="1" w:styleId="268F0255AE7B4636BCACD78835F8C101">
    <w:name w:val="268F0255AE7B4636BCACD78835F8C101"/>
    <w:rsid w:val="00446810"/>
    <w:pPr>
      <w:spacing w:after="200" w:line="276" w:lineRule="auto"/>
    </w:pPr>
  </w:style>
  <w:style w:type="paragraph" w:customStyle="1" w:styleId="1E72FC981D604BADADB8F0B4592A2E59">
    <w:name w:val="1E72FC981D604BADADB8F0B4592A2E59"/>
    <w:rsid w:val="00446810"/>
    <w:pPr>
      <w:spacing w:after="200" w:line="276" w:lineRule="auto"/>
    </w:pPr>
  </w:style>
  <w:style w:type="paragraph" w:customStyle="1" w:styleId="9C80B57E7EB14427BFD0283F2F8A22ED">
    <w:name w:val="9C80B57E7EB14427BFD0283F2F8A22ED"/>
    <w:rsid w:val="009D02B1"/>
  </w:style>
  <w:style w:type="paragraph" w:customStyle="1" w:styleId="8719EE3886C548C890E21E71D68B210D">
    <w:name w:val="8719EE3886C548C890E21E71D68B210D"/>
    <w:rsid w:val="009D02B1"/>
  </w:style>
  <w:style w:type="paragraph" w:customStyle="1" w:styleId="97BF123338964C7C91CAC0F0B3698B57">
    <w:name w:val="97BF123338964C7C91CAC0F0B3698B57"/>
    <w:rsid w:val="009D02B1"/>
  </w:style>
  <w:style w:type="paragraph" w:customStyle="1" w:styleId="4059C7563B404F6CB0B78CAFCE0B6C8F">
    <w:name w:val="4059C7563B404F6CB0B78CAFCE0B6C8F"/>
    <w:rsid w:val="009D02B1"/>
  </w:style>
  <w:style w:type="paragraph" w:customStyle="1" w:styleId="C9F7C618B6434D60A27004CF50937F79">
    <w:name w:val="C9F7C618B6434D60A27004CF50937F79"/>
    <w:rsid w:val="009D02B1"/>
  </w:style>
  <w:style w:type="paragraph" w:customStyle="1" w:styleId="D284F6C7EE9B42B0BCA3500131DBB055">
    <w:name w:val="D284F6C7EE9B42B0BCA3500131DBB055"/>
    <w:rsid w:val="009D02B1"/>
  </w:style>
  <w:style w:type="paragraph" w:customStyle="1" w:styleId="BDD838CA22BD42F99C7CA2AC1731AC5B">
    <w:name w:val="BDD838CA22BD42F99C7CA2AC1731AC5B"/>
    <w:rsid w:val="009D02B1"/>
  </w:style>
  <w:style w:type="paragraph" w:customStyle="1" w:styleId="156C4D5E2CED4612AD01B18027146DEF">
    <w:name w:val="156C4D5E2CED4612AD01B18027146DEF"/>
    <w:rsid w:val="009D02B1"/>
  </w:style>
  <w:style w:type="paragraph" w:customStyle="1" w:styleId="2180DC37A2EF43FC8B92D3CE9C39CFC6">
    <w:name w:val="2180DC37A2EF43FC8B92D3CE9C39CFC6"/>
    <w:rsid w:val="009D02B1"/>
  </w:style>
  <w:style w:type="paragraph" w:customStyle="1" w:styleId="6A10BBDE4E7E48F7847D1ACA28D753CE">
    <w:name w:val="6A10BBDE4E7E48F7847D1ACA28D753CE"/>
    <w:rsid w:val="009D02B1"/>
  </w:style>
  <w:style w:type="paragraph" w:customStyle="1" w:styleId="1C432F7CCB8E42E98918F56967154C56">
    <w:name w:val="1C432F7CCB8E42E98918F56967154C56"/>
    <w:rsid w:val="009D02B1"/>
  </w:style>
  <w:style w:type="paragraph" w:customStyle="1" w:styleId="28E17DE29AE24554930AE2BDF29F1549">
    <w:name w:val="28E17DE29AE24554930AE2BDF29F1549"/>
    <w:rsid w:val="009D02B1"/>
  </w:style>
  <w:style w:type="paragraph" w:customStyle="1" w:styleId="A01753B9C2304A4891C625552D1858D2">
    <w:name w:val="A01753B9C2304A4891C625552D1858D2"/>
    <w:rsid w:val="009D02B1"/>
  </w:style>
  <w:style w:type="paragraph" w:customStyle="1" w:styleId="54714CAC2AC9475B9F9C5278B402BF7A">
    <w:name w:val="54714CAC2AC9475B9F9C5278B402BF7A"/>
    <w:rsid w:val="009D02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038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</dc:creator>
  <cp:lastModifiedBy>David Michal Lipták</cp:lastModifiedBy>
  <cp:revision>5</cp:revision>
  <cp:lastPrinted>2017-02-16T22:49:00Z</cp:lastPrinted>
  <dcterms:created xsi:type="dcterms:W3CDTF">2017-12-13T04:24:00Z</dcterms:created>
  <dcterms:modified xsi:type="dcterms:W3CDTF">2017-12-13T04:47:00Z</dcterms:modified>
</cp:coreProperties>
</file>